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EF7049">
      <w:pPr>
        <w:pStyle w:val="Standard"/>
        <w:widowControl w:val="0"/>
        <w:spacing w:after="0"/>
        <w:ind w:firstLine="708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5AB3BABC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EF7049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6AAEB186" w:rsidR="000D5065" w:rsidRPr="000B371D" w:rsidRDefault="00906054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Управление сущностями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7CFA87E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. 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К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Погребников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1683868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1365099F" w:rsidR="008860BE" w:rsidRPr="00341959" w:rsidRDefault="00B872FF" w:rsidP="00B872FF">
      <w:pPr>
        <w:rPr>
          <w:b/>
          <w:highlight w:val="lightGray"/>
        </w:rPr>
      </w:pPr>
      <w:r>
        <w:t xml:space="preserve">Цель работы состоит в получении навыков </w:t>
      </w:r>
      <w:r w:rsidR="00906054">
        <w:t xml:space="preserve">реализации моделей данных на стороне </w:t>
      </w:r>
      <w:r w:rsidR="00906054">
        <w:rPr>
          <w:lang w:val="en-US"/>
        </w:rPr>
        <w:t>Java</w:t>
      </w:r>
      <w:r w:rsidR="00906054" w:rsidRPr="00906054">
        <w:t xml:space="preserve"> </w:t>
      </w:r>
      <w:r w:rsidR="00906054">
        <w:t xml:space="preserve">и работы с </w:t>
      </w:r>
      <w:r w:rsidR="00906054">
        <w:rPr>
          <w:lang w:val="en-US"/>
        </w:rPr>
        <w:t>Criteria</w:t>
      </w:r>
      <w:r w:rsidR="00906054" w:rsidRPr="00906054">
        <w:t xml:space="preserve"> </w:t>
      </w:r>
      <w:r w:rsidR="00906054">
        <w:rPr>
          <w:lang w:val="en-US"/>
        </w:rPr>
        <w:t>API</w:t>
      </w:r>
      <w:r>
        <w:t>.</w:t>
      </w:r>
      <w:r>
        <w:tab/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538BED30" w14:textId="276DE990" w:rsidR="00B872FF" w:rsidRDefault="000B371D" w:rsidP="00B872FF">
      <w:pPr>
        <w:pStyle w:val="a"/>
      </w:pPr>
      <w:r>
        <w:t>Создать</w:t>
      </w:r>
      <w:r w:rsidR="007F0D55">
        <w:t xml:space="preserve"> классы сущностей для всех таблиц</w:t>
      </w:r>
      <w:r w:rsidR="00B872FF">
        <w:t>.</w:t>
      </w:r>
    </w:p>
    <w:p w14:paraId="2CC31680" w14:textId="6B4A9266" w:rsidR="00B872FF" w:rsidRDefault="007F0D55" w:rsidP="00BF6919">
      <w:pPr>
        <w:pStyle w:val="a"/>
      </w:pPr>
      <w:r>
        <w:t xml:space="preserve">Написать методы, реализующие запросы, с использованием </w:t>
      </w:r>
      <w:r>
        <w:rPr>
          <w:lang w:val="en-US"/>
        </w:rPr>
        <w:t>Criteria</w:t>
      </w:r>
      <w:r w:rsidRPr="007F0D55">
        <w:t xml:space="preserve"> </w:t>
      </w:r>
      <w:r>
        <w:rPr>
          <w:lang w:val="en-US"/>
        </w:rPr>
        <w:t>API</w:t>
      </w:r>
      <w:r w:rsidR="000B371D">
        <w:t>.</w:t>
      </w:r>
    </w:p>
    <w:p w14:paraId="4C9671F1" w14:textId="7EC020F1" w:rsidR="00B872FF" w:rsidRDefault="007F0D55" w:rsidP="00B872FF">
      <w:pPr>
        <w:pStyle w:val="a"/>
      </w:pPr>
      <w:r>
        <w:t xml:space="preserve">Написать метод с использованием </w:t>
      </w:r>
      <w:r>
        <w:rPr>
          <w:lang w:val="en-US"/>
        </w:rPr>
        <w:t>Criteria</w:t>
      </w:r>
      <w:r w:rsidRPr="007F0D55">
        <w:t xml:space="preserve"> </w:t>
      </w:r>
      <w:r>
        <w:rPr>
          <w:lang w:val="en-US"/>
        </w:rPr>
        <w:t>API</w:t>
      </w:r>
      <w:r w:rsidRPr="007F0D55">
        <w:t xml:space="preserve">, </w:t>
      </w:r>
      <w:r>
        <w:t>возвращающий объект класса, не являющегося сущностью БД</w:t>
      </w:r>
      <w:r w:rsidR="00B872FF">
        <w:t>.</w:t>
      </w:r>
    </w:p>
    <w:p w14:paraId="6D379DEF" w14:textId="0E6D36C3" w:rsidR="00850520" w:rsidRPr="001F0C65" w:rsidRDefault="00EF7049" w:rsidP="001F0C65">
      <w:pPr>
        <w:pStyle w:val="a0"/>
        <w:rPr>
          <w:lang w:val="ru-RU"/>
        </w:rPr>
      </w:pPr>
      <w:r>
        <w:rPr>
          <w:lang w:val="ru-RU"/>
        </w:rPr>
        <w:t>Ход работы</w:t>
      </w:r>
    </w:p>
    <w:p w14:paraId="2DBCADF0" w14:textId="40E5C345" w:rsidR="001F0C65" w:rsidRDefault="007F0D55" w:rsidP="001F0C65">
      <w:pPr>
        <w:pStyle w:val="a1"/>
      </w:pPr>
      <w:bookmarkStart w:id="1" w:name="_Toc84591982"/>
      <w:r>
        <w:t>Классы сущностей</w:t>
      </w:r>
    </w:p>
    <w:p w14:paraId="115F8160" w14:textId="6B8D2CD0" w:rsidR="001F0C65" w:rsidRDefault="001F0C65" w:rsidP="0076407F">
      <w:r>
        <w:t>Был</w:t>
      </w:r>
      <w:r w:rsidR="007F0D55">
        <w:t xml:space="preserve">и </w:t>
      </w:r>
      <w:r>
        <w:t>создан</w:t>
      </w:r>
      <w:r w:rsidR="007F0D55">
        <w:t>ы сущности для всех таблиц БД. На листингах 1-3 приведены классы сущностей для таблиц фракций, командиров и справочника государственных принадлежностей соответственно.</w:t>
      </w:r>
    </w:p>
    <w:p w14:paraId="657BCCE2" w14:textId="6DC8347D" w:rsidR="00CD2348" w:rsidRPr="007F0D55" w:rsidRDefault="00CD2348" w:rsidP="00CD2348">
      <w:pPr>
        <w:pStyle w:val="afb"/>
      </w:pPr>
      <w:r>
        <w:t>Листинг</w:t>
      </w:r>
      <w:r w:rsidRPr="00CD2348">
        <w:t xml:space="preserve"> </w:t>
      </w:r>
      <w:r w:rsidR="007F0D55">
        <w:t>1</w:t>
      </w:r>
      <w:r w:rsidRPr="00CD2348">
        <w:t xml:space="preserve"> – </w:t>
      </w:r>
      <w:r>
        <w:t xml:space="preserve">Код класса </w:t>
      </w:r>
      <w:r w:rsidR="007F0D55">
        <w:t>сущности фракции</w:t>
      </w:r>
    </w:p>
    <w:p w14:paraId="7C743276" w14:textId="5B9A22B6" w:rsidR="00CD2348" w:rsidRPr="00906054" w:rsidRDefault="00CD2348" w:rsidP="00CD2348">
      <w:pPr>
        <w:pStyle w:val="af9"/>
        <w:rPr>
          <w:lang w:val="ru-RU"/>
        </w:rPr>
      </w:pPr>
      <w:r w:rsidRPr="00906054">
        <w:rPr>
          <w:lang w:val="ru-RU"/>
        </w:rPr>
        <w:t>@</w:t>
      </w:r>
      <w:proofErr w:type="gramStart"/>
      <w:r w:rsidRPr="00CD2348">
        <w:t>Table</w:t>
      </w:r>
      <w:r w:rsidRPr="00906054">
        <w:rPr>
          <w:lang w:val="ru-RU"/>
        </w:rPr>
        <w:t>(</w:t>
      </w:r>
      <w:proofErr w:type="gramEnd"/>
      <w:r w:rsidRPr="00CD2348">
        <w:t>name</w:t>
      </w:r>
      <w:r w:rsidRPr="00906054">
        <w:rPr>
          <w:lang w:val="ru-RU"/>
        </w:rPr>
        <w:t xml:space="preserve"> = "</w:t>
      </w:r>
      <w:r w:rsidRPr="00CD2348">
        <w:t>factions</w:t>
      </w:r>
      <w:r w:rsidRPr="00906054">
        <w:rPr>
          <w:lang w:val="ru-RU"/>
        </w:rPr>
        <w:t>")</w:t>
      </w:r>
    </w:p>
    <w:p w14:paraId="10C0D8FF" w14:textId="77777777" w:rsidR="00CD2348" w:rsidRPr="00906054" w:rsidRDefault="00CD2348" w:rsidP="00CD2348">
      <w:pPr>
        <w:pStyle w:val="af9"/>
        <w:rPr>
          <w:lang w:val="ru-RU"/>
        </w:rPr>
      </w:pPr>
      <w:r w:rsidRPr="00906054">
        <w:rPr>
          <w:lang w:val="ru-RU"/>
        </w:rPr>
        <w:t>@</w:t>
      </w:r>
      <w:r w:rsidRPr="00CD2348">
        <w:t>Entity</w:t>
      </w:r>
    </w:p>
    <w:p w14:paraId="5151797D" w14:textId="77777777" w:rsidR="00CD2348" w:rsidRPr="00CD2348" w:rsidRDefault="00CD2348" w:rsidP="00CD2348">
      <w:pPr>
        <w:pStyle w:val="af9"/>
      </w:pPr>
      <w:r w:rsidRPr="00CD2348">
        <w:t>public class Faction {</w:t>
      </w:r>
    </w:p>
    <w:p w14:paraId="3DAE9BDC" w14:textId="77777777" w:rsidR="00CD2348" w:rsidRPr="00CD2348" w:rsidRDefault="00CD2348" w:rsidP="00CD2348">
      <w:pPr>
        <w:pStyle w:val="af9"/>
      </w:pPr>
      <w:r w:rsidRPr="00CD2348">
        <w:t xml:space="preserve">    @Id</w:t>
      </w:r>
    </w:p>
    <w:p w14:paraId="6E9E0C87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GeneratedValue(</w:t>
      </w:r>
      <w:proofErr w:type="gramEnd"/>
      <w:r w:rsidRPr="00CD2348">
        <w:t xml:space="preserve">strategy = </w:t>
      </w:r>
      <w:proofErr w:type="spellStart"/>
      <w:r w:rsidRPr="00CD2348">
        <w:t>GenerationType.IDENTITY</w:t>
      </w:r>
      <w:proofErr w:type="spellEnd"/>
      <w:r w:rsidRPr="00CD2348">
        <w:t>)</w:t>
      </w:r>
    </w:p>
    <w:p w14:paraId="40538D6E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Column(</w:t>
      </w:r>
      <w:proofErr w:type="gramEnd"/>
      <w:r w:rsidRPr="00CD2348">
        <w:t>name = "id", nullable = false)</w:t>
      </w:r>
    </w:p>
    <w:p w14:paraId="60658E80" w14:textId="77777777" w:rsidR="00CD2348" w:rsidRPr="00CD2348" w:rsidRDefault="00CD2348" w:rsidP="00CD2348">
      <w:pPr>
        <w:pStyle w:val="af9"/>
      </w:pPr>
      <w:r w:rsidRPr="00CD2348">
        <w:t xml:space="preserve">    private Integer id;</w:t>
      </w:r>
    </w:p>
    <w:p w14:paraId="3318A0AA" w14:textId="77777777" w:rsidR="00CD2348" w:rsidRPr="00CD2348" w:rsidRDefault="00CD2348" w:rsidP="00CD2348">
      <w:pPr>
        <w:pStyle w:val="af9"/>
      </w:pPr>
    </w:p>
    <w:p w14:paraId="52D85D44" w14:textId="77777777" w:rsidR="00CD2348" w:rsidRPr="00CD2348" w:rsidRDefault="00CD2348" w:rsidP="00CD2348">
      <w:pPr>
        <w:pStyle w:val="af9"/>
      </w:pPr>
      <w:r w:rsidRPr="00CD2348">
        <w:t xml:space="preserve">    @Lob</w:t>
      </w:r>
    </w:p>
    <w:p w14:paraId="517EECCB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Type(</w:t>
      </w:r>
      <w:proofErr w:type="gramEnd"/>
      <w:r w:rsidRPr="00CD2348">
        <w:t>type = "</w:t>
      </w:r>
      <w:proofErr w:type="spellStart"/>
      <w:r w:rsidRPr="00CD2348">
        <w:t>org.hibernate.type.TextType</w:t>
      </w:r>
      <w:proofErr w:type="spellEnd"/>
      <w:r w:rsidRPr="00CD2348">
        <w:t>")</w:t>
      </w:r>
    </w:p>
    <w:p w14:paraId="0D4F0197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Column(</w:t>
      </w:r>
      <w:proofErr w:type="gramEnd"/>
      <w:r w:rsidRPr="00CD2348">
        <w:t>name = "name")</w:t>
      </w:r>
    </w:p>
    <w:p w14:paraId="2AFCA92A" w14:textId="77777777" w:rsidR="00CD2348" w:rsidRPr="00CD2348" w:rsidRDefault="00CD2348" w:rsidP="00CD2348">
      <w:pPr>
        <w:pStyle w:val="af9"/>
      </w:pPr>
      <w:r w:rsidRPr="00CD2348">
        <w:t xml:space="preserve">    private String name;</w:t>
      </w:r>
    </w:p>
    <w:p w14:paraId="39F289A6" w14:textId="77777777" w:rsidR="00CD2348" w:rsidRPr="00CD2348" w:rsidRDefault="00CD2348" w:rsidP="00CD2348">
      <w:pPr>
        <w:pStyle w:val="af9"/>
      </w:pPr>
    </w:p>
    <w:p w14:paraId="28977388" w14:textId="77777777" w:rsidR="00CD2348" w:rsidRPr="00CD2348" w:rsidRDefault="00CD2348" w:rsidP="00CD2348">
      <w:pPr>
        <w:pStyle w:val="af9"/>
      </w:pPr>
      <w:r w:rsidRPr="00CD2348">
        <w:t xml:space="preserve">    @ManyToOne (fetch = </w:t>
      </w:r>
      <w:proofErr w:type="spellStart"/>
      <w:r w:rsidRPr="00CD2348">
        <w:t>FetchType.LAZY</w:t>
      </w:r>
      <w:proofErr w:type="spellEnd"/>
      <w:r w:rsidRPr="00CD2348">
        <w:t>)</w:t>
      </w:r>
    </w:p>
    <w:p w14:paraId="5537F428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JoinColumn(</w:t>
      </w:r>
      <w:proofErr w:type="gramEnd"/>
      <w:r w:rsidRPr="00CD2348">
        <w:t>name = "</w:t>
      </w:r>
      <w:proofErr w:type="spellStart"/>
      <w:r w:rsidRPr="00CD2348">
        <w:t>home_system_id</w:t>
      </w:r>
      <w:proofErr w:type="spellEnd"/>
      <w:r w:rsidRPr="00CD2348">
        <w:t>")</w:t>
      </w:r>
    </w:p>
    <w:p w14:paraId="5E9E94DF" w14:textId="77777777" w:rsidR="00CD2348" w:rsidRPr="00CD2348" w:rsidRDefault="00CD2348" w:rsidP="00CD2348">
      <w:pPr>
        <w:pStyle w:val="af9"/>
      </w:pPr>
      <w:r w:rsidRPr="00CD2348">
        <w:t xml:space="preserve">    private System </w:t>
      </w:r>
      <w:proofErr w:type="spellStart"/>
      <w:r w:rsidRPr="00CD2348">
        <w:t>homeSystem</w:t>
      </w:r>
      <w:proofErr w:type="spellEnd"/>
      <w:r w:rsidRPr="00CD2348">
        <w:t>;</w:t>
      </w:r>
    </w:p>
    <w:p w14:paraId="26F71DA8" w14:textId="43240B4E" w:rsidR="007F0D55" w:rsidRPr="007F0D55" w:rsidRDefault="007F0D55" w:rsidP="007F0D55">
      <w:pPr>
        <w:pStyle w:val="afb"/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>
        <w:t>1</w:t>
      </w:r>
    </w:p>
    <w:p w14:paraId="04C20FE6" w14:textId="77777777" w:rsidR="00CD2348" w:rsidRPr="00CD2348" w:rsidRDefault="00CD2348" w:rsidP="00CD2348">
      <w:pPr>
        <w:pStyle w:val="af9"/>
      </w:pPr>
    </w:p>
    <w:p w14:paraId="23E898B6" w14:textId="77777777" w:rsidR="00CD2348" w:rsidRPr="00CD2348" w:rsidRDefault="00CD2348" w:rsidP="00CD2348">
      <w:pPr>
        <w:pStyle w:val="af9"/>
      </w:pPr>
      <w:r w:rsidRPr="00CD2348">
        <w:t xml:space="preserve">    @ManyToOne</w:t>
      </w:r>
    </w:p>
    <w:p w14:paraId="2D3753C3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JoinColumn(</w:t>
      </w:r>
      <w:proofErr w:type="gramEnd"/>
      <w:r w:rsidRPr="00CD2348">
        <w:t>name = "</w:t>
      </w:r>
      <w:proofErr w:type="spellStart"/>
      <w:r w:rsidRPr="00CD2348">
        <w:t>allegiance_id</w:t>
      </w:r>
      <w:proofErr w:type="spellEnd"/>
      <w:r w:rsidRPr="00CD2348">
        <w:t>")</w:t>
      </w:r>
    </w:p>
    <w:p w14:paraId="3E952AEB" w14:textId="77777777" w:rsidR="00CD2348" w:rsidRPr="00CD2348" w:rsidRDefault="00CD2348" w:rsidP="00CD2348">
      <w:pPr>
        <w:pStyle w:val="af9"/>
      </w:pPr>
      <w:r w:rsidRPr="00CD2348">
        <w:t xml:space="preserve">    private Allegiance </w:t>
      </w:r>
      <w:proofErr w:type="spellStart"/>
      <w:r w:rsidRPr="00CD2348">
        <w:t>allegiance</w:t>
      </w:r>
      <w:proofErr w:type="spellEnd"/>
      <w:r w:rsidRPr="00CD2348">
        <w:t>;</w:t>
      </w:r>
    </w:p>
    <w:p w14:paraId="7B9C535B" w14:textId="77777777" w:rsidR="00CD2348" w:rsidRPr="00CD2348" w:rsidRDefault="00CD2348" w:rsidP="00CD2348">
      <w:pPr>
        <w:pStyle w:val="af9"/>
      </w:pPr>
    </w:p>
    <w:p w14:paraId="3736D008" w14:textId="77777777" w:rsidR="00CD2348" w:rsidRPr="00CD2348" w:rsidRDefault="00CD2348" w:rsidP="00CD2348">
      <w:pPr>
        <w:pStyle w:val="af9"/>
      </w:pPr>
      <w:r w:rsidRPr="00CD2348">
        <w:t xml:space="preserve">    @ManyToOne</w:t>
      </w:r>
    </w:p>
    <w:p w14:paraId="4CD7940E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JoinColumn(</w:t>
      </w:r>
      <w:proofErr w:type="gramEnd"/>
      <w:r w:rsidRPr="00CD2348">
        <w:t>name = "</w:t>
      </w:r>
      <w:proofErr w:type="spellStart"/>
      <w:r w:rsidRPr="00CD2348">
        <w:t>government_id</w:t>
      </w:r>
      <w:proofErr w:type="spellEnd"/>
      <w:r w:rsidRPr="00CD2348">
        <w:t>")</w:t>
      </w:r>
    </w:p>
    <w:p w14:paraId="0557AC10" w14:textId="77777777" w:rsidR="00CD2348" w:rsidRPr="00CD2348" w:rsidRDefault="00CD2348" w:rsidP="00CD2348">
      <w:pPr>
        <w:pStyle w:val="af9"/>
      </w:pPr>
      <w:r w:rsidRPr="00CD2348">
        <w:t xml:space="preserve">    private Government </w:t>
      </w:r>
      <w:proofErr w:type="spellStart"/>
      <w:r w:rsidRPr="00CD2348">
        <w:t>government</w:t>
      </w:r>
      <w:proofErr w:type="spellEnd"/>
      <w:r w:rsidRPr="00CD2348">
        <w:t>;</w:t>
      </w:r>
    </w:p>
    <w:p w14:paraId="0F70A686" w14:textId="77777777" w:rsidR="00CD2348" w:rsidRPr="00CD2348" w:rsidRDefault="00CD2348" w:rsidP="00CD2348">
      <w:pPr>
        <w:pStyle w:val="af9"/>
      </w:pPr>
    </w:p>
    <w:p w14:paraId="6FB12BCF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Column(</w:t>
      </w:r>
      <w:proofErr w:type="gramEnd"/>
      <w:r w:rsidRPr="00CD2348">
        <w:t>name = "</w:t>
      </w:r>
      <w:proofErr w:type="spellStart"/>
      <w:r w:rsidRPr="00CD2348">
        <w:t>is_player_faction</w:t>
      </w:r>
      <w:proofErr w:type="spellEnd"/>
      <w:r w:rsidRPr="00CD2348">
        <w:t>")</w:t>
      </w:r>
    </w:p>
    <w:p w14:paraId="7AEA88D3" w14:textId="7EBB5210" w:rsidR="00CD2348" w:rsidRDefault="00CD2348" w:rsidP="00CD2348">
      <w:pPr>
        <w:pStyle w:val="af9"/>
      </w:pPr>
      <w:r w:rsidRPr="00CD2348">
        <w:t xml:space="preserve">    private Boolean </w:t>
      </w:r>
      <w:proofErr w:type="spellStart"/>
      <w:r w:rsidRPr="00CD2348">
        <w:t>isPlayerFaction</w:t>
      </w:r>
      <w:proofErr w:type="spellEnd"/>
      <w:r w:rsidRPr="00CD2348">
        <w:t>;</w:t>
      </w:r>
    </w:p>
    <w:p w14:paraId="304A9F19" w14:textId="0C1755CD" w:rsidR="00CD2348" w:rsidRDefault="00CD2348" w:rsidP="00CD2348">
      <w:pPr>
        <w:pStyle w:val="af9"/>
      </w:pPr>
      <w:r w:rsidRPr="00CD2348">
        <w:t xml:space="preserve">    </w:t>
      </w:r>
    </w:p>
    <w:p w14:paraId="767BD8CC" w14:textId="7097B4C0" w:rsidR="00CD2348" w:rsidRPr="00906054" w:rsidRDefault="00CD2348" w:rsidP="00CD2348">
      <w:pPr>
        <w:pStyle w:val="af9"/>
      </w:pPr>
      <w:r w:rsidRPr="00CD2348">
        <w:t xml:space="preserve">    </w:t>
      </w:r>
      <w:r>
        <w:t xml:space="preserve">//Get </w:t>
      </w:r>
      <w:r>
        <w:rPr>
          <w:lang w:val="ru-RU"/>
        </w:rPr>
        <w:t>и</w:t>
      </w:r>
      <w:r w:rsidRPr="00906054">
        <w:t xml:space="preserve"> </w:t>
      </w:r>
      <w:r>
        <w:t xml:space="preserve">Set </w:t>
      </w:r>
      <w:r>
        <w:rPr>
          <w:lang w:val="ru-RU"/>
        </w:rPr>
        <w:t>методы</w:t>
      </w:r>
    </w:p>
    <w:p w14:paraId="3BF834F9" w14:textId="77777777" w:rsidR="00CD2348" w:rsidRPr="00CD2348" w:rsidRDefault="00CD2348" w:rsidP="00CD2348">
      <w:pPr>
        <w:pStyle w:val="af9"/>
      </w:pPr>
    </w:p>
    <w:p w14:paraId="3C14FEB6" w14:textId="77777777" w:rsidR="00CD2348" w:rsidRPr="00CD2348" w:rsidRDefault="00CD2348" w:rsidP="00CD2348">
      <w:pPr>
        <w:pStyle w:val="af9"/>
      </w:pPr>
      <w:r w:rsidRPr="00CD2348">
        <w:t xml:space="preserve">    @Override</w:t>
      </w:r>
    </w:p>
    <w:p w14:paraId="0C7C662F" w14:textId="77777777" w:rsidR="00CD2348" w:rsidRPr="00CD2348" w:rsidRDefault="00CD2348" w:rsidP="00CD2348">
      <w:pPr>
        <w:pStyle w:val="af9"/>
      </w:pPr>
      <w:r w:rsidRPr="00CD2348">
        <w:t xml:space="preserve">    public String </w:t>
      </w:r>
      <w:proofErr w:type="spellStart"/>
      <w:proofErr w:type="gramStart"/>
      <w:r w:rsidRPr="00CD2348">
        <w:t>toString</w:t>
      </w:r>
      <w:proofErr w:type="spellEnd"/>
      <w:r w:rsidRPr="00CD2348">
        <w:t>(</w:t>
      </w:r>
      <w:proofErr w:type="gramEnd"/>
      <w:r w:rsidRPr="00CD2348">
        <w:t>) {</w:t>
      </w:r>
    </w:p>
    <w:p w14:paraId="1B68D94A" w14:textId="77777777" w:rsidR="00CD2348" w:rsidRPr="00CD2348" w:rsidRDefault="00CD2348" w:rsidP="00CD2348">
      <w:pPr>
        <w:pStyle w:val="af9"/>
      </w:pPr>
      <w:r w:rsidRPr="00CD2348">
        <w:t xml:space="preserve">        final StringBuilder sb = new </w:t>
      </w:r>
      <w:proofErr w:type="gramStart"/>
      <w:r w:rsidRPr="00CD2348">
        <w:t>StringBuilder(</w:t>
      </w:r>
      <w:proofErr w:type="gramEnd"/>
      <w:r w:rsidRPr="00CD2348">
        <w:t>"Faction ");</w:t>
      </w:r>
    </w:p>
    <w:p w14:paraId="2064B8E9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name);</w:t>
      </w:r>
    </w:p>
    <w:p w14:paraId="531691FE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" with allegiance ").append(allegiance);</w:t>
      </w:r>
    </w:p>
    <w:p w14:paraId="23EBA4D4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" and ").append(government);</w:t>
      </w:r>
    </w:p>
    <w:p w14:paraId="221F0D8B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" government");</w:t>
      </w:r>
    </w:p>
    <w:p w14:paraId="1C574DA3" w14:textId="77777777" w:rsidR="00CD2348" w:rsidRPr="00CD2348" w:rsidRDefault="00CD2348" w:rsidP="00CD2348">
      <w:pPr>
        <w:pStyle w:val="af9"/>
      </w:pPr>
      <w:r w:rsidRPr="00CD2348">
        <w:t xml:space="preserve">        return </w:t>
      </w:r>
      <w:proofErr w:type="spellStart"/>
      <w:proofErr w:type="gramStart"/>
      <w:r w:rsidRPr="00CD2348">
        <w:t>sb.toString</w:t>
      </w:r>
      <w:proofErr w:type="spellEnd"/>
      <w:proofErr w:type="gramEnd"/>
      <w:r w:rsidRPr="00CD2348">
        <w:t>();</w:t>
      </w:r>
    </w:p>
    <w:p w14:paraId="5C4A2C45" w14:textId="77777777" w:rsidR="00CD2348" w:rsidRPr="00906054" w:rsidRDefault="00CD2348" w:rsidP="00CD2348">
      <w:pPr>
        <w:pStyle w:val="af9"/>
      </w:pPr>
      <w:r w:rsidRPr="00CD2348">
        <w:t xml:space="preserve">    </w:t>
      </w:r>
      <w:r w:rsidRPr="00906054">
        <w:t>}</w:t>
      </w:r>
    </w:p>
    <w:p w14:paraId="596FF103" w14:textId="77EB02F3" w:rsidR="00CD2348" w:rsidRPr="00906054" w:rsidRDefault="00CD2348" w:rsidP="00CD2348">
      <w:pPr>
        <w:pStyle w:val="af9"/>
      </w:pPr>
      <w:r w:rsidRPr="00906054">
        <w:t>}</w:t>
      </w:r>
    </w:p>
    <w:p w14:paraId="0DDD1100" w14:textId="77777777" w:rsidR="00CD2348" w:rsidRPr="00906054" w:rsidRDefault="00CD2348" w:rsidP="00CD2348">
      <w:pPr>
        <w:pStyle w:val="af9"/>
      </w:pPr>
    </w:p>
    <w:p w14:paraId="75DB44CA" w14:textId="5E84D278" w:rsidR="00CD2348" w:rsidRPr="007F0D55" w:rsidRDefault="00CD2348" w:rsidP="00CD2348">
      <w:pPr>
        <w:pStyle w:val="afb"/>
      </w:pPr>
      <w:r>
        <w:t>Листинг</w:t>
      </w:r>
      <w:r w:rsidRPr="007F0D55">
        <w:t xml:space="preserve"> </w:t>
      </w:r>
      <w:r w:rsidR="00C004F6">
        <w:t>2</w:t>
      </w:r>
      <w:r w:rsidRPr="007F0D55">
        <w:t xml:space="preserve"> – </w:t>
      </w:r>
      <w:r>
        <w:t>Код</w:t>
      </w:r>
      <w:r w:rsidRPr="007F0D55">
        <w:t xml:space="preserve"> </w:t>
      </w:r>
      <w:r w:rsidR="007F0D55">
        <w:t xml:space="preserve">класса сущности </w:t>
      </w:r>
      <w:r w:rsidR="007F0D55">
        <w:t>командира</w:t>
      </w:r>
    </w:p>
    <w:p w14:paraId="33127CEF" w14:textId="77777777" w:rsidR="00C004F6" w:rsidRPr="00C004F6" w:rsidRDefault="00C004F6" w:rsidP="00C004F6">
      <w:pPr>
        <w:pStyle w:val="af9"/>
      </w:pPr>
      <w:r w:rsidRPr="00C004F6">
        <w:t xml:space="preserve">package </w:t>
      </w:r>
      <w:proofErr w:type="gramStart"/>
      <w:r w:rsidRPr="00C004F6">
        <w:t>com.github</w:t>
      </w:r>
      <w:proofErr w:type="gramEnd"/>
      <w:r w:rsidRPr="00C004F6">
        <w:t>.durakin.serverprogramming.lab4.entity;</w:t>
      </w:r>
    </w:p>
    <w:p w14:paraId="674F9E89" w14:textId="77777777" w:rsidR="00C004F6" w:rsidRPr="00C004F6" w:rsidRDefault="00C004F6" w:rsidP="00C004F6">
      <w:pPr>
        <w:pStyle w:val="af9"/>
      </w:pPr>
    </w:p>
    <w:p w14:paraId="7481D312" w14:textId="77777777" w:rsidR="00C004F6" w:rsidRPr="00C004F6" w:rsidRDefault="00C004F6" w:rsidP="00C004F6">
      <w:pPr>
        <w:pStyle w:val="af9"/>
      </w:pPr>
      <w:r w:rsidRPr="00C004F6">
        <w:t xml:space="preserve">import </w:t>
      </w:r>
      <w:proofErr w:type="spellStart"/>
      <w:proofErr w:type="gramStart"/>
      <w:r w:rsidRPr="00C004F6">
        <w:t>org.hibernate</w:t>
      </w:r>
      <w:proofErr w:type="gramEnd"/>
      <w:r w:rsidRPr="00C004F6">
        <w:t>.annotations.Type</w:t>
      </w:r>
      <w:proofErr w:type="spellEnd"/>
      <w:r w:rsidRPr="00C004F6">
        <w:t>;</w:t>
      </w:r>
    </w:p>
    <w:p w14:paraId="338B498F" w14:textId="77777777" w:rsidR="00C004F6" w:rsidRPr="00C004F6" w:rsidRDefault="00C004F6" w:rsidP="00C004F6">
      <w:pPr>
        <w:pStyle w:val="af9"/>
      </w:pPr>
    </w:p>
    <w:p w14:paraId="0191BBB5" w14:textId="77777777" w:rsidR="00C004F6" w:rsidRPr="00C004F6" w:rsidRDefault="00C004F6" w:rsidP="00C004F6">
      <w:pPr>
        <w:pStyle w:val="af9"/>
      </w:pPr>
      <w:r w:rsidRPr="00C004F6">
        <w:t xml:space="preserve">import </w:t>
      </w:r>
      <w:proofErr w:type="spellStart"/>
      <w:proofErr w:type="gramStart"/>
      <w:r w:rsidRPr="00C004F6">
        <w:t>javax.persistence</w:t>
      </w:r>
      <w:proofErr w:type="spellEnd"/>
      <w:proofErr w:type="gramEnd"/>
      <w:r w:rsidRPr="00C004F6">
        <w:t>.*;</w:t>
      </w:r>
    </w:p>
    <w:p w14:paraId="4EDAD08A" w14:textId="77777777" w:rsidR="00C004F6" w:rsidRPr="00C004F6" w:rsidRDefault="00C004F6" w:rsidP="00C004F6">
      <w:pPr>
        <w:pStyle w:val="af9"/>
      </w:pPr>
    </w:p>
    <w:p w14:paraId="3B7F2A68" w14:textId="77777777" w:rsidR="00C004F6" w:rsidRPr="00C004F6" w:rsidRDefault="00C004F6" w:rsidP="00C004F6">
      <w:pPr>
        <w:pStyle w:val="af9"/>
      </w:pPr>
      <w:r w:rsidRPr="00C004F6">
        <w:t>@</w:t>
      </w:r>
      <w:proofErr w:type="gramStart"/>
      <w:r w:rsidRPr="00C004F6">
        <w:t>Table(</w:t>
      </w:r>
      <w:proofErr w:type="gramEnd"/>
      <w:r w:rsidRPr="00C004F6">
        <w:t>name = "commanders")</w:t>
      </w:r>
    </w:p>
    <w:p w14:paraId="188AA8C8" w14:textId="77777777" w:rsidR="00C004F6" w:rsidRPr="00C004F6" w:rsidRDefault="00C004F6" w:rsidP="00C004F6">
      <w:pPr>
        <w:pStyle w:val="af9"/>
      </w:pPr>
      <w:r w:rsidRPr="00C004F6">
        <w:t>@Entity</w:t>
      </w:r>
    </w:p>
    <w:p w14:paraId="1A79C1B2" w14:textId="77777777" w:rsidR="00C004F6" w:rsidRPr="00C004F6" w:rsidRDefault="00C004F6" w:rsidP="00C004F6">
      <w:pPr>
        <w:pStyle w:val="af9"/>
      </w:pPr>
      <w:r w:rsidRPr="00C004F6">
        <w:t>public class Commander {</w:t>
      </w:r>
    </w:p>
    <w:p w14:paraId="4C08969D" w14:textId="77777777" w:rsidR="00C004F6" w:rsidRPr="00C004F6" w:rsidRDefault="00C004F6" w:rsidP="00C004F6">
      <w:pPr>
        <w:pStyle w:val="af9"/>
      </w:pPr>
      <w:r w:rsidRPr="00C004F6">
        <w:t xml:space="preserve">    @Id</w:t>
      </w:r>
    </w:p>
    <w:p w14:paraId="0086F3C9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GeneratedValue(</w:t>
      </w:r>
      <w:proofErr w:type="gramEnd"/>
      <w:r w:rsidRPr="00C004F6">
        <w:t xml:space="preserve">strategy = </w:t>
      </w:r>
      <w:proofErr w:type="spellStart"/>
      <w:r w:rsidRPr="00C004F6">
        <w:t>GenerationType.IDENTITY</w:t>
      </w:r>
      <w:proofErr w:type="spellEnd"/>
      <w:r w:rsidRPr="00C004F6">
        <w:t>)</w:t>
      </w:r>
    </w:p>
    <w:p w14:paraId="544304F7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Column(</w:t>
      </w:r>
      <w:proofErr w:type="gramEnd"/>
      <w:r w:rsidRPr="00C004F6">
        <w:t>name = "id", nullable = false)</w:t>
      </w:r>
    </w:p>
    <w:p w14:paraId="2A22523F" w14:textId="77777777" w:rsidR="00C004F6" w:rsidRPr="00C004F6" w:rsidRDefault="00C004F6" w:rsidP="00C004F6">
      <w:pPr>
        <w:pStyle w:val="af9"/>
      </w:pPr>
      <w:r w:rsidRPr="00C004F6">
        <w:t xml:space="preserve">    private Integer id;</w:t>
      </w:r>
    </w:p>
    <w:p w14:paraId="7F2475C1" w14:textId="3D8D1508" w:rsidR="00C004F6" w:rsidRPr="007F0D55" w:rsidRDefault="00C004F6" w:rsidP="00C004F6">
      <w:pPr>
        <w:pStyle w:val="afb"/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>
        <w:t>2</w:t>
      </w:r>
    </w:p>
    <w:p w14:paraId="01BA0A04" w14:textId="77777777" w:rsidR="00C004F6" w:rsidRPr="00C004F6" w:rsidRDefault="00C004F6" w:rsidP="00C004F6">
      <w:pPr>
        <w:pStyle w:val="af9"/>
      </w:pPr>
    </w:p>
    <w:p w14:paraId="591EE7BC" w14:textId="77777777" w:rsidR="00C004F6" w:rsidRPr="00C004F6" w:rsidRDefault="00C004F6" w:rsidP="00C004F6">
      <w:pPr>
        <w:pStyle w:val="af9"/>
      </w:pPr>
      <w:r w:rsidRPr="00C004F6">
        <w:t xml:space="preserve">    @Lob</w:t>
      </w:r>
    </w:p>
    <w:p w14:paraId="11ACFE8E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Type(</w:t>
      </w:r>
      <w:proofErr w:type="gramEnd"/>
      <w:r w:rsidRPr="00C004F6">
        <w:t>type = "</w:t>
      </w:r>
      <w:proofErr w:type="spellStart"/>
      <w:r w:rsidRPr="00C004F6">
        <w:t>org.hibernate.type.TextType</w:t>
      </w:r>
      <w:proofErr w:type="spellEnd"/>
      <w:r w:rsidRPr="00C004F6">
        <w:t>")</w:t>
      </w:r>
    </w:p>
    <w:p w14:paraId="34AE3D3E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Column(</w:t>
      </w:r>
      <w:proofErr w:type="gramEnd"/>
      <w:r w:rsidRPr="00C004F6">
        <w:t>name = "name", nullable = false)</w:t>
      </w:r>
    </w:p>
    <w:p w14:paraId="1B703B15" w14:textId="77777777" w:rsidR="00C004F6" w:rsidRPr="00C004F6" w:rsidRDefault="00C004F6" w:rsidP="00C004F6">
      <w:pPr>
        <w:pStyle w:val="af9"/>
      </w:pPr>
      <w:r w:rsidRPr="00C004F6">
        <w:t xml:space="preserve">    private String name;</w:t>
      </w:r>
    </w:p>
    <w:p w14:paraId="3B975A03" w14:textId="77777777" w:rsidR="00C004F6" w:rsidRPr="00C004F6" w:rsidRDefault="00C004F6" w:rsidP="00C004F6">
      <w:pPr>
        <w:pStyle w:val="af9"/>
      </w:pPr>
    </w:p>
    <w:p w14:paraId="38650693" w14:textId="77777777" w:rsidR="00C004F6" w:rsidRPr="00C004F6" w:rsidRDefault="00C004F6" w:rsidP="00C004F6">
      <w:pPr>
        <w:pStyle w:val="af9"/>
      </w:pPr>
      <w:r w:rsidRPr="00C004F6">
        <w:t xml:space="preserve">    @ManyToOne</w:t>
      </w:r>
    </w:p>
    <w:p w14:paraId="16B9F4F2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JoinColumn(</w:t>
      </w:r>
      <w:proofErr w:type="gramEnd"/>
      <w:r w:rsidRPr="00C004F6">
        <w:t>name = "</w:t>
      </w:r>
      <w:proofErr w:type="spellStart"/>
      <w:r w:rsidRPr="00C004F6">
        <w:t>faction_id</w:t>
      </w:r>
      <w:proofErr w:type="spellEnd"/>
      <w:r w:rsidRPr="00C004F6">
        <w:t>")</w:t>
      </w:r>
    </w:p>
    <w:p w14:paraId="76F69C96" w14:textId="77777777" w:rsidR="00C004F6" w:rsidRPr="00C004F6" w:rsidRDefault="00C004F6" w:rsidP="00C004F6">
      <w:pPr>
        <w:pStyle w:val="af9"/>
      </w:pPr>
      <w:r w:rsidRPr="00C004F6">
        <w:t xml:space="preserve">    private Faction </w:t>
      </w:r>
      <w:proofErr w:type="spellStart"/>
      <w:r w:rsidRPr="00C004F6">
        <w:t>faction</w:t>
      </w:r>
      <w:proofErr w:type="spellEnd"/>
      <w:r w:rsidRPr="00C004F6">
        <w:t>;</w:t>
      </w:r>
    </w:p>
    <w:p w14:paraId="6DE21AEE" w14:textId="77777777" w:rsidR="00C004F6" w:rsidRPr="00C004F6" w:rsidRDefault="00C004F6" w:rsidP="00C004F6">
      <w:pPr>
        <w:pStyle w:val="af9"/>
      </w:pPr>
    </w:p>
    <w:p w14:paraId="2D924ED3" w14:textId="71F6BE31" w:rsidR="00C004F6" w:rsidRPr="00906054" w:rsidRDefault="00C004F6" w:rsidP="00C004F6">
      <w:pPr>
        <w:pStyle w:val="af9"/>
      </w:pPr>
      <w:r w:rsidRPr="00CD2348">
        <w:t xml:space="preserve">    </w:t>
      </w:r>
      <w:r>
        <w:t xml:space="preserve">//Get </w:t>
      </w:r>
      <w:r>
        <w:rPr>
          <w:lang w:val="ru-RU"/>
        </w:rPr>
        <w:t>и</w:t>
      </w:r>
      <w:r w:rsidRPr="00906054">
        <w:t xml:space="preserve"> </w:t>
      </w:r>
      <w:r>
        <w:t xml:space="preserve">Set </w:t>
      </w:r>
      <w:r>
        <w:rPr>
          <w:lang w:val="ru-RU"/>
        </w:rPr>
        <w:t>методы</w:t>
      </w:r>
    </w:p>
    <w:p w14:paraId="4902F808" w14:textId="60E6CE6A" w:rsidR="00C004F6" w:rsidRPr="00C004F6" w:rsidRDefault="00C004F6" w:rsidP="00C004F6">
      <w:pPr>
        <w:pStyle w:val="af9"/>
      </w:pPr>
    </w:p>
    <w:p w14:paraId="11F22D4B" w14:textId="77777777" w:rsidR="00C004F6" w:rsidRPr="00C004F6" w:rsidRDefault="00C004F6" w:rsidP="00C004F6">
      <w:pPr>
        <w:pStyle w:val="af9"/>
      </w:pPr>
      <w:r w:rsidRPr="00C004F6">
        <w:t xml:space="preserve">    @Override</w:t>
      </w:r>
    </w:p>
    <w:p w14:paraId="12C04D52" w14:textId="77777777" w:rsidR="00C004F6" w:rsidRPr="00C004F6" w:rsidRDefault="00C004F6" w:rsidP="00C004F6">
      <w:pPr>
        <w:pStyle w:val="af9"/>
      </w:pPr>
      <w:r w:rsidRPr="00C004F6">
        <w:t xml:space="preserve">    public String </w:t>
      </w:r>
      <w:proofErr w:type="spellStart"/>
      <w:proofErr w:type="gramStart"/>
      <w:r w:rsidRPr="00C004F6">
        <w:t>toString</w:t>
      </w:r>
      <w:proofErr w:type="spellEnd"/>
      <w:r w:rsidRPr="00C004F6">
        <w:t>(</w:t>
      </w:r>
      <w:proofErr w:type="gramEnd"/>
      <w:r w:rsidRPr="00C004F6">
        <w:t>) {</w:t>
      </w:r>
    </w:p>
    <w:p w14:paraId="766309AB" w14:textId="77777777" w:rsidR="00C004F6" w:rsidRPr="00C004F6" w:rsidRDefault="00C004F6" w:rsidP="00C004F6">
      <w:pPr>
        <w:pStyle w:val="af9"/>
      </w:pPr>
      <w:r w:rsidRPr="00C004F6">
        <w:t xml:space="preserve">        final StringBuilder sb = new </w:t>
      </w:r>
      <w:proofErr w:type="gramStart"/>
      <w:r w:rsidRPr="00C004F6">
        <w:t>StringBuilder(</w:t>
      </w:r>
      <w:proofErr w:type="gramEnd"/>
      <w:r w:rsidRPr="00C004F6">
        <w:t>"Commander ");</w:t>
      </w:r>
    </w:p>
    <w:p w14:paraId="5076DEE1" w14:textId="77777777" w:rsidR="00C004F6" w:rsidRPr="00C004F6" w:rsidRDefault="00C004F6" w:rsidP="00C004F6">
      <w:pPr>
        <w:pStyle w:val="af9"/>
      </w:pPr>
      <w:r w:rsidRPr="00C004F6">
        <w:t xml:space="preserve">        </w:t>
      </w:r>
      <w:proofErr w:type="spellStart"/>
      <w:proofErr w:type="gramStart"/>
      <w:r w:rsidRPr="00C004F6">
        <w:t>sb.append</w:t>
      </w:r>
      <w:proofErr w:type="spellEnd"/>
      <w:proofErr w:type="gramEnd"/>
      <w:r w:rsidRPr="00C004F6">
        <w:t>(name);</w:t>
      </w:r>
    </w:p>
    <w:p w14:paraId="7B513E05" w14:textId="77777777" w:rsidR="00C004F6" w:rsidRPr="00C004F6" w:rsidRDefault="00C004F6" w:rsidP="00C004F6">
      <w:pPr>
        <w:pStyle w:val="af9"/>
      </w:pPr>
      <w:r w:rsidRPr="00C004F6">
        <w:t xml:space="preserve">        </w:t>
      </w:r>
      <w:proofErr w:type="spellStart"/>
      <w:proofErr w:type="gramStart"/>
      <w:r w:rsidRPr="00C004F6">
        <w:t>sb.append</w:t>
      </w:r>
      <w:proofErr w:type="spellEnd"/>
      <w:proofErr w:type="gramEnd"/>
      <w:r w:rsidRPr="00C004F6">
        <w:t>(" from ").append(faction);</w:t>
      </w:r>
    </w:p>
    <w:p w14:paraId="76C52F50" w14:textId="77777777" w:rsidR="00C004F6" w:rsidRPr="00C004F6" w:rsidRDefault="00C004F6" w:rsidP="00C004F6">
      <w:pPr>
        <w:pStyle w:val="af9"/>
        <w:rPr>
          <w:lang w:val="ru-RU"/>
        </w:rPr>
      </w:pPr>
      <w:r w:rsidRPr="00C004F6">
        <w:t xml:space="preserve">        </w:t>
      </w:r>
      <w:proofErr w:type="spellStart"/>
      <w:r w:rsidRPr="00C004F6">
        <w:rPr>
          <w:lang w:val="ru-RU"/>
        </w:rPr>
        <w:t>return</w:t>
      </w:r>
      <w:proofErr w:type="spellEnd"/>
      <w:r w:rsidRPr="00C004F6">
        <w:rPr>
          <w:lang w:val="ru-RU"/>
        </w:rPr>
        <w:t xml:space="preserve"> </w:t>
      </w:r>
      <w:proofErr w:type="spellStart"/>
      <w:proofErr w:type="gramStart"/>
      <w:r w:rsidRPr="00C004F6">
        <w:rPr>
          <w:lang w:val="ru-RU"/>
        </w:rPr>
        <w:t>sb.toString</w:t>
      </w:r>
      <w:proofErr w:type="spellEnd"/>
      <w:proofErr w:type="gramEnd"/>
      <w:r w:rsidRPr="00C004F6">
        <w:rPr>
          <w:lang w:val="ru-RU"/>
        </w:rPr>
        <w:t>();</w:t>
      </w:r>
    </w:p>
    <w:p w14:paraId="05B506AE" w14:textId="77777777" w:rsidR="00C004F6" w:rsidRPr="00C004F6" w:rsidRDefault="00C004F6" w:rsidP="00C004F6">
      <w:pPr>
        <w:pStyle w:val="af9"/>
        <w:rPr>
          <w:lang w:val="ru-RU"/>
        </w:rPr>
      </w:pPr>
      <w:r w:rsidRPr="00C004F6">
        <w:rPr>
          <w:lang w:val="ru-RU"/>
        </w:rPr>
        <w:t xml:space="preserve">    }</w:t>
      </w:r>
    </w:p>
    <w:p w14:paraId="6012932F" w14:textId="77777777" w:rsidR="00C004F6" w:rsidRDefault="00C004F6" w:rsidP="00C004F6">
      <w:pPr>
        <w:pStyle w:val="af9"/>
        <w:rPr>
          <w:lang w:val="ru-RU"/>
        </w:rPr>
      </w:pPr>
      <w:r w:rsidRPr="00C004F6">
        <w:rPr>
          <w:lang w:val="ru-RU"/>
        </w:rPr>
        <w:t>}</w:t>
      </w:r>
      <w:r w:rsidRPr="00C004F6">
        <w:rPr>
          <w:lang w:val="ru-RU"/>
        </w:rPr>
        <w:t xml:space="preserve"> </w:t>
      </w:r>
    </w:p>
    <w:p w14:paraId="4AF60C9B" w14:textId="77777777" w:rsidR="00CD2348" w:rsidRPr="00906054" w:rsidRDefault="00CD2348" w:rsidP="00CD2348">
      <w:pPr>
        <w:pStyle w:val="af9"/>
      </w:pPr>
    </w:p>
    <w:p w14:paraId="1DCB7B5D" w14:textId="181E95F9" w:rsidR="00CD2348" w:rsidRPr="00C004F6" w:rsidRDefault="00CD2348" w:rsidP="00CD2348">
      <w:pPr>
        <w:pStyle w:val="afb"/>
      </w:pPr>
      <w:r>
        <w:t>Листинг</w:t>
      </w:r>
      <w:r w:rsidRPr="00C004F6">
        <w:t xml:space="preserve"> </w:t>
      </w:r>
      <w:r w:rsidR="00C004F6">
        <w:t>3</w:t>
      </w:r>
      <w:r w:rsidRPr="00C004F6">
        <w:t xml:space="preserve"> – </w:t>
      </w:r>
      <w:r>
        <w:t>Код</w:t>
      </w:r>
      <w:r w:rsidRPr="00C004F6">
        <w:t xml:space="preserve"> </w:t>
      </w:r>
      <w:r>
        <w:t>класса</w:t>
      </w:r>
      <w:r w:rsidRPr="00C004F6">
        <w:t xml:space="preserve"> </w:t>
      </w:r>
      <w:r w:rsidR="00C004F6">
        <w:t>сущности государственной принадлежности</w:t>
      </w:r>
    </w:p>
    <w:p w14:paraId="1FAEA4E4" w14:textId="77777777" w:rsidR="00C004F6" w:rsidRPr="00C004F6" w:rsidRDefault="00C004F6" w:rsidP="00C004F6">
      <w:pPr>
        <w:pStyle w:val="af9"/>
      </w:pPr>
      <w:r w:rsidRPr="00C004F6">
        <w:t>@</w:t>
      </w:r>
      <w:proofErr w:type="gramStart"/>
      <w:r w:rsidRPr="00C004F6">
        <w:t>Table(</w:t>
      </w:r>
      <w:proofErr w:type="gramEnd"/>
      <w:r w:rsidRPr="00C004F6">
        <w:t>name = "allegiances")</w:t>
      </w:r>
    </w:p>
    <w:p w14:paraId="09F878E7" w14:textId="77777777" w:rsidR="00C004F6" w:rsidRPr="00C004F6" w:rsidRDefault="00C004F6" w:rsidP="00C004F6">
      <w:pPr>
        <w:pStyle w:val="af9"/>
      </w:pPr>
      <w:r w:rsidRPr="00C004F6">
        <w:t>@Entity</w:t>
      </w:r>
    </w:p>
    <w:p w14:paraId="1C42E0A1" w14:textId="77777777" w:rsidR="00C004F6" w:rsidRPr="00C004F6" w:rsidRDefault="00C004F6" w:rsidP="00C004F6">
      <w:pPr>
        <w:pStyle w:val="af9"/>
      </w:pPr>
      <w:r w:rsidRPr="00C004F6">
        <w:t>public class Allegiance {</w:t>
      </w:r>
    </w:p>
    <w:p w14:paraId="4CB0487E" w14:textId="77777777" w:rsidR="00C004F6" w:rsidRPr="00C004F6" w:rsidRDefault="00C004F6" w:rsidP="00C004F6">
      <w:pPr>
        <w:pStyle w:val="af9"/>
      </w:pPr>
      <w:r w:rsidRPr="00C004F6">
        <w:t xml:space="preserve">    @Id</w:t>
      </w:r>
    </w:p>
    <w:p w14:paraId="21D9F8F8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Column(</w:t>
      </w:r>
      <w:proofErr w:type="gramEnd"/>
      <w:r w:rsidRPr="00C004F6">
        <w:t>name = "</w:t>
      </w:r>
      <w:proofErr w:type="spellStart"/>
      <w:r w:rsidRPr="00C004F6">
        <w:t>allegiance_id</w:t>
      </w:r>
      <w:proofErr w:type="spellEnd"/>
      <w:r w:rsidRPr="00C004F6">
        <w:t>", nullable = false)</w:t>
      </w:r>
    </w:p>
    <w:p w14:paraId="42310AD9" w14:textId="77777777" w:rsidR="00C004F6" w:rsidRPr="00C004F6" w:rsidRDefault="00C004F6" w:rsidP="00C004F6">
      <w:pPr>
        <w:pStyle w:val="af9"/>
      </w:pPr>
      <w:r w:rsidRPr="00C004F6">
        <w:t xml:space="preserve">    private Integer id;</w:t>
      </w:r>
    </w:p>
    <w:p w14:paraId="6E7A0EFB" w14:textId="77777777" w:rsidR="00C004F6" w:rsidRPr="00C004F6" w:rsidRDefault="00C004F6" w:rsidP="00C004F6">
      <w:pPr>
        <w:pStyle w:val="af9"/>
      </w:pPr>
    </w:p>
    <w:p w14:paraId="5B9D9F74" w14:textId="77777777" w:rsidR="00C004F6" w:rsidRPr="00C004F6" w:rsidRDefault="00C004F6" w:rsidP="00C004F6">
      <w:pPr>
        <w:pStyle w:val="af9"/>
      </w:pPr>
      <w:r w:rsidRPr="00C004F6">
        <w:t xml:space="preserve">    @Lob</w:t>
      </w:r>
    </w:p>
    <w:p w14:paraId="48FB111D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Type(</w:t>
      </w:r>
      <w:proofErr w:type="gramEnd"/>
      <w:r w:rsidRPr="00C004F6">
        <w:t>type = "</w:t>
      </w:r>
      <w:proofErr w:type="spellStart"/>
      <w:r w:rsidRPr="00C004F6">
        <w:t>org.hibernate.type.TextType</w:t>
      </w:r>
      <w:proofErr w:type="spellEnd"/>
      <w:r w:rsidRPr="00C004F6">
        <w:t>")</w:t>
      </w:r>
    </w:p>
    <w:p w14:paraId="62CC558F" w14:textId="77777777" w:rsidR="00C004F6" w:rsidRPr="00C004F6" w:rsidRDefault="00C004F6" w:rsidP="00C004F6">
      <w:pPr>
        <w:pStyle w:val="af9"/>
      </w:pPr>
      <w:r w:rsidRPr="00C004F6">
        <w:t xml:space="preserve">    @</w:t>
      </w:r>
      <w:proofErr w:type="gramStart"/>
      <w:r w:rsidRPr="00C004F6">
        <w:t>Column(</w:t>
      </w:r>
      <w:proofErr w:type="gramEnd"/>
      <w:r w:rsidRPr="00C004F6">
        <w:t>name = "allegiance")</w:t>
      </w:r>
    </w:p>
    <w:p w14:paraId="53FB287D" w14:textId="77777777" w:rsidR="00C004F6" w:rsidRPr="00C004F6" w:rsidRDefault="00C004F6" w:rsidP="00C004F6">
      <w:pPr>
        <w:pStyle w:val="af9"/>
      </w:pPr>
      <w:r w:rsidRPr="00C004F6">
        <w:t xml:space="preserve">    private String allegiance;</w:t>
      </w:r>
    </w:p>
    <w:p w14:paraId="654D1F92" w14:textId="77777777" w:rsidR="00C004F6" w:rsidRPr="00C004F6" w:rsidRDefault="00C004F6" w:rsidP="00C004F6">
      <w:pPr>
        <w:pStyle w:val="af9"/>
      </w:pPr>
    </w:p>
    <w:p w14:paraId="548A71D5" w14:textId="77777777" w:rsidR="00C004F6" w:rsidRPr="00906054" w:rsidRDefault="00C004F6" w:rsidP="00C004F6">
      <w:pPr>
        <w:pStyle w:val="af9"/>
      </w:pPr>
      <w:r w:rsidRPr="00CD2348">
        <w:t xml:space="preserve">    </w:t>
      </w:r>
      <w:r>
        <w:t xml:space="preserve">//Get </w:t>
      </w:r>
      <w:r>
        <w:rPr>
          <w:lang w:val="ru-RU"/>
        </w:rPr>
        <w:t>и</w:t>
      </w:r>
      <w:r w:rsidRPr="00906054">
        <w:t xml:space="preserve"> </w:t>
      </w:r>
      <w:r>
        <w:t xml:space="preserve">Set </w:t>
      </w:r>
      <w:r>
        <w:rPr>
          <w:lang w:val="ru-RU"/>
        </w:rPr>
        <w:t>методы</w:t>
      </w:r>
    </w:p>
    <w:p w14:paraId="6CCC9371" w14:textId="77777777" w:rsidR="00C004F6" w:rsidRPr="00C004F6" w:rsidRDefault="00C004F6" w:rsidP="00C004F6">
      <w:pPr>
        <w:pStyle w:val="af9"/>
      </w:pPr>
    </w:p>
    <w:p w14:paraId="7F4147DD" w14:textId="77777777" w:rsidR="00C004F6" w:rsidRPr="00C004F6" w:rsidRDefault="00C004F6" w:rsidP="00C004F6">
      <w:pPr>
        <w:pStyle w:val="af9"/>
      </w:pPr>
      <w:r w:rsidRPr="00C004F6">
        <w:t xml:space="preserve">    @Override</w:t>
      </w:r>
    </w:p>
    <w:p w14:paraId="066EE632" w14:textId="77777777" w:rsidR="00C004F6" w:rsidRPr="00C004F6" w:rsidRDefault="00C004F6" w:rsidP="00C004F6">
      <w:pPr>
        <w:pStyle w:val="af9"/>
      </w:pPr>
      <w:r w:rsidRPr="00C004F6">
        <w:t xml:space="preserve">    public String </w:t>
      </w:r>
      <w:proofErr w:type="spellStart"/>
      <w:proofErr w:type="gramStart"/>
      <w:r w:rsidRPr="00C004F6">
        <w:t>toString</w:t>
      </w:r>
      <w:proofErr w:type="spellEnd"/>
      <w:r w:rsidRPr="00C004F6">
        <w:t>(</w:t>
      </w:r>
      <w:proofErr w:type="gramEnd"/>
      <w:r w:rsidRPr="00C004F6">
        <w:t>) {</w:t>
      </w:r>
    </w:p>
    <w:p w14:paraId="6781B7D8" w14:textId="77777777" w:rsidR="00C004F6" w:rsidRPr="00C004F6" w:rsidRDefault="00C004F6" w:rsidP="00C004F6">
      <w:pPr>
        <w:pStyle w:val="af9"/>
      </w:pPr>
      <w:r w:rsidRPr="00C004F6">
        <w:t xml:space="preserve">        return allegiance;</w:t>
      </w:r>
    </w:p>
    <w:p w14:paraId="037D2E1E" w14:textId="7647F097" w:rsidR="00C004F6" w:rsidRPr="00C004F6" w:rsidRDefault="00C004F6" w:rsidP="00C004F6">
      <w:pPr>
        <w:pStyle w:val="afb"/>
        <w:rPr>
          <w:lang w:val="en-US"/>
        </w:rPr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 w:rsidRPr="00C004F6">
        <w:rPr>
          <w:lang w:val="en-US"/>
        </w:rPr>
        <w:t>3</w:t>
      </w:r>
    </w:p>
    <w:p w14:paraId="7676D5B2" w14:textId="77777777" w:rsidR="00C004F6" w:rsidRPr="00C004F6" w:rsidRDefault="00C004F6" w:rsidP="00C004F6">
      <w:pPr>
        <w:pStyle w:val="af9"/>
      </w:pPr>
      <w:r w:rsidRPr="00C004F6">
        <w:t xml:space="preserve">    }</w:t>
      </w:r>
    </w:p>
    <w:p w14:paraId="636A0B74" w14:textId="77777777" w:rsidR="00C004F6" w:rsidRPr="00C004F6" w:rsidRDefault="00C004F6" w:rsidP="00C004F6">
      <w:pPr>
        <w:pStyle w:val="af9"/>
      </w:pPr>
      <w:r w:rsidRPr="00C004F6">
        <w:t>}</w:t>
      </w:r>
    </w:p>
    <w:p w14:paraId="559FC0B3" w14:textId="4A4CCFCA" w:rsidR="00C004F6" w:rsidRDefault="00CD2348" w:rsidP="00C004F6">
      <w:pPr>
        <w:pStyle w:val="af9"/>
      </w:pPr>
      <w:r>
        <w:t xml:space="preserve">   private </w:t>
      </w:r>
      <w:proofErr w:type="spellStart"/>
      <w:r>
        <w:t>FactionRepository</w:t>
      </w:r>
      <w:proofErr w:type="spellEnd"/>
      <w:r>
        <w:t xml:space="preserve"> </w:t>
      </w:r>
      <w:proofErr w:type="spellStart"/>
      <w:r>
        <w:t>factionRepository</w:t>
      </w:r>
      <w:proofErr w:type="spellEnd"/>
      <w:r>
        <w:t>;</w:t>
      </w:r>
    </w:p>
    <w:p w14:paraId="7FCC5E0F" w14:textId="690EC170" w:rsidR="00C004F6" w:rsidRDefault="00C004F6" w:rsidP="00C004F6">
      <w:pPr>
        <w:pStyle w:val="a1"/>
        <w:rPr>
          <w:lang w:val="en-US"/>
        </w:rPr>
      </w:pPr>
      <w:r>
        <w:rPr>
          <w:lang w:val="en-US"/>
        </w:rPr>
        <w:t>Criteria API</w:t>
      </w:r>
    </w:p>
    <w:p w14:paraId="761FC811" w14:textId="58BABBCB" w:rsidR="00C004F6" w:rsidRDefault="00C004F6" w:rsidP="00C004F6">
      <w:r>
        <w:t xml:space="preserve">Были написаны методы с использованием </w:t>
      </w:r>
      <w:r>
        <w:rPr>
          <w:lang w:val="en-US"/>
        </w:rPr>
        <w:t>Criteria</w:t>
      </w:r>
      <w:r w:rsidRPr="00C004F6">
        <w:t xml:space="preserve"> </w:t>
      </w:r>
      <w:r>
        <w:rPr>
          <w:lang w:val="en-US"/>
        </w:rPr>
        <w:t>API</w:t>
      </w:r>
      <w:r w:rsidR="00D77193">
        <w:t xml:space="preserve">, в частности – </w:t>
      </w:r>
      <w:r>
        <w:t xml:space="preserve">для получения </w:t>
      </w:r>
      <w:r w:rsidR="00D77193">
        <w:t xml:space="preserve">списка командиров </w:t>
      </w:r>
      <w:r>
        <w:t xml:space="preserve">по </w:t>
      </w:r>
      <w:r w:rsidR="00D77193">
        <w:t>названию фракции и для получения государственной принадлежности командира (через принадлежность его фракции).</w:t>
      </w:r>
    </w:p>
    <w:p w14:paraId="1683507A" w14:textId="77777777" w:rsidR="00D77193" w:rsidRPr="00C004F6" w:rsidRDefault="00D77193" w:rsidP="00C004F6"/>
    <w:p w14:paraId="01A54F7D" w14:textId="789C3428" w:rsidR="00D77193" w:rsidRPr="00D77193" w:rsidRDefault="00D77193" w:rsidP="00D77193">
      <w:pPr>
        <w:pStyle w:val="afb"/>
      </w:pPr>
      <w:r>
        <w:t>Листинг</w:t>
      </w:r>
      <w:r w:rsidRPr="00D77193">
        <w:t xml:space="preserve"> </w:t>
      </w:r>
      <w:r w:rsidRPr="00D77193">
        <w:t>4</w:t>
      </w:r>
      <w:r w:rsidRPr="00D77193">
        <w:t xml:space="preserve"> – </w:t>
      </w:r>
      <w:r>
        <w:t>Код</w:t>
      </w:r>
      <w:r w:rsidRPr="00D77193">
        <w:t xml:space="preserve"> </w:t>
      </w:r>
      <w:r>
        <w:t xml:space="preserve">некоторых методов с использованием </w:t>
      </w:r>
      <w:r>
        <w:rPr>
          <w:lang w:val="en-US"/>
        </w:rPr>
        <w:t>Criteria</w:t>
      </w:r>
      <w:r w:rsidRPr="00D77193">
        <w:t xml:space="preserve"> </w:t>
      </w:r>
      <w:r>
        <w:rPr>
          <w:lang w:val="en-US"/>
        </w:rPr>
        <w:t>API</w:t>
      </w:r>
    </w:p>
    <w:p w14:paraId="648F11D3" w14:textId="77777777" w:rsidR="00D77193" w:rsidRDefault="00D77193" w:rsidP="00D77193">
      <w:pPr>
        <w:pStyle w:val="af9"/>
      </w:pPr>
      <w:r w:rsidRPr="00D77193">
        <w:rPr>
          <w:lang w:val="ru-RU"/>
        </w:rPr>
        <w:t xml:space="preserve">    </w:t>
      </w:r>
      <w:r>
        <w:t xml:space="preserve">public List&lt;Commander&gt; </w:t>
      </w:r>
      <w:proofErr w:type="spellStart"/>
      <w:proofErr w:type="gramStart"/>
      <w:r>
        <w:t>FindByFactionName</w:t>
      </w:r>
      <w:proofErr w:type="spellEnd"/>
      <w:r>
        <w:t>(</w:t>
      </w:r>
      <w:proofErr w:type="gramEnd"/>
      <w:r>
        <w:t>String name) {</w:t>
      </w:r>
    </w:p>
    <w:p w14:paraId="5FABC975" w14:textId="77777777" w:rsidR="00D77193" w:rsidRDefault="00D77193" w:rsidP="00D77193">
      <w:pPr>
        <w:pStyle w:val="af9"/>
      </w:pPr>
    </w:p>
    <w:p w14:paraId="5C5C665E" w14:textId="77777777" w:rsidR="00D77193" w:rsidRDefault="00D77193" w:rsidP="00D77193">
      <w:pPr>
        <w:pStyle w:val="af9"/>
      </w:pPr>
      <w:r>
        <w:t xml:space="preserve">        </w:t>
      </w:r>
      <w:proofErr w:type="spellStart"/>
      <w:r>
        <w:t>CriteriaQuery</w:t>
      </w:r>
      <w:proofErr w:type="spellEnd"/>
      <w:r>
        <w:t xml:space="preserve">&lt;Commander&gt; </w:t>
      </w:r>
      <w:proofErr w:type="spellStart"/>
      <w:r>
        <w:t>commanderCriteriaQuery</w:t>
      </w:r>
      <w:proofErr w:type="spellEnd"/>
      <w:r>
        <w:t xml:space="preserve"> = </w:t>
      </w:r>
      <w:proofErr w:type="spellStart"/>
      <w:r>
        <w:t>criteriaBuilder.createQuery</w:t>
      </w:r>
      <w:proofErr w:type="spellEnd"/>
      <w:r>
        <w:t>(</w:t>
      </w:r>
      <w:proofErr w:type="spellStart"/>
      <w:r>
        <w:t>Commander.class</w:t>
      </w:r>
      <w:proofErr w:type="spellEnd"/>
      <w:r>
        <w:t>);</w:t>
      </w:r>
    </w:p>
    <w:p w14:paraId="5FD00E52" w14:textId="77777777" w:rsidR="00D77193" w:rsidRDefault="00D77193" w:rsidP="00D77193">
      <w:pPr>
        <w:pStyle w:val="af9"/>
      </w:pPr>
      <w:r>
        <w:t xml:space="preserve">        Root&lt;Commander&gt; root = </w:t>
      </w:r>
      <w:proofErr w:type="spellStart"/>
      <w:r>
        <w:t>commanderCriteriaQuery.from</w:t>
      </w:r>
      <w:proofErr w:type="spellEnd"/>
      <w:r>
        <w:t>(</w:t>
      </w:r>
      <w:proofErr w:type="spellStart"/>
      <w:r>
        <w:t>Commander.class</w:t>
      </w:r>
      <w:proofErr w:type="spellEnd"/>
      <w:r>
        <w:t>);</w:t>
      </w:r>
    </w:p>
    <w:p w14:paraId="4BC24863" w14:textId="77777777" w:rsidR="00D77193" w:rsidRDefault="00D77193" w:rsidP="00D77193">
      <w:pPr>
        <w:pStyle w:val="af9"/>
      </w:pPr>
      <w:r>
        <w:t xml:space="preserve">        Join&lt;Commander, Faction&gt; </w:t>
      </w:r>
      <w:proofErr w:type="spellStart"/>
      <w:r>
        <w:t>factionJoin</w:t>
      </w:r>
      <w:proofErr w:type="spellEnd"/>
      <w:r>
        <w:t xml:space="preserve"> = </w:t>
      </w:r>
      <w:proofErr w:type="spellStart"/>
      <w:proofErr w:type="gramStart"/>
      <w:r>
        <w:t>root.join</w:t>
      </w:r>
      <w:proofErr w:type="spellEnd"/>
      <w:proofErr w:type="gramEnd"/>
      <w:r>
        <w:t>("faction");</w:t>
      </w:r>
    </w:p>
    <w:p w14:paraId="775FEDAE" w14:textId="77777777" w:rsidR="00D77193" w:rsidRDefault="00D77193" w:rsidP="00D77193">
      <w:pPr>
        <w:pStyle w:val="af9"/>
      </w:pPr>
      <w:r>
        <w:t xml:space="preserve">        commanderCriteriaQuery.where(criteriaBuilder.equal(factionJoin.get("name"), name));</w:t>
      </w:r>
    </w:p>
    <w:p w14:paraId="362E25BF" w14:textId="77777777" w:rsidR="00D77193" w:rsidRDefault="00D77193" w:rsidP="00D77193">
      <w:pPr>
        <w:pStyle w:val="af9"/>
      </w:pPr>
    </w:p>
    <w:p w14:paraId="236ADBD7" w14:textId="77777777" w:rsidR="00D77193" w:rsidRDefault="00D77193" w:rsidP="00D77193">
      <w:pPr>
        <w:pStyle w:val="af9"/>
      </w:pPr>
      <w:r>
        <w:t xml:space="preserve">        return entityManager.createQuery(commanderCriteriaQuery</w:t>
      </w:r>
      <w:proofErr w:type="gramStart"/>
      <w:r>
        <w:t>).getResultList</w:t>
      </w:r>
      <w:proofErr w:type="gramEnd"/>
      <w:r>
        <w:t>();</w:t>
      </w:r>
    </w:p>
    <w:p w14:paraId="55809D92" w14:textId="77777777" w:rsidR="00D77193" w:rsidRDefault="00D77193" w:rsidP="00D77193">
      <w:pPr>
        <w:pStyle w:val="af9"/>
      </w:pPr>
      <w:r>
        <w:t xml:space="preserve">    }</w:t>
      </w:r>
    </w:p>
    <w:p w14:paraId="4229DB68" w14:textId="77777777" w:rsidR="00D77193" w:rsidRDefault="00D77193" w:rsidP="00D77193">
      <w:pPr>
        <w:pStyle w:val="af9"/>
      </w:pPr>
    </w:p>
    <w:p w14:paraId="5AD2F7CD" w14:textId="77777777" w:rsidR="00D77193" w:rsidRDefault="00D77193" w:rsidP="00D77193">
      <w:pPr>
        <w:pStyle w:val="af9"/>
      </w:pPr>
      <w:r>
        <w:t xml:space="preserve">    public List&lt;Commander&gt; </w:t>
      </w:r>
      <w:proofErr w:type="spellStart"/>
      <w:proofErr w:type="gramStart"/>
      <w:r>
        <w:t>FindByAllegianceName</w:t>
      </w:r>
      <w:proofErr w:type="spellEnd"/>
      <w:r>
        <w:t>(</w:t>
      </w:r>
      <w:proofErr w:type="gramEnd"/>
      <w:r>
        <w:t>String allegiance) {</w:t>
      </w:r>
    </w:p>
    <w:p w14:paraId="6A795733" w14:textId="77777777" w:rsidR="00D77193" w:rsidRDefault="00D77193" w:rsidP="00D77193">
      <w:pPr>
        <w:pStyle w:val="af9"/>
      </w:pPr>
    </w:p>
    <w:p w14:paraId="4C1336AA" w14:textId="77777777" w:rsidR="00D77193" w:rsidRDefault="00D77193" w:rsidP="00D77193">
      <w:pPr>
        <w:pStyle w:val="af9"/>
      </w:pPr>
      <w:r>
        <w:t xml:space="preserve">        </w:t>
      </w:r>
      <w:proofErr w:type="spellStart"/>
      <w:r>
        <w:t>CriteriaQuery</w:t>
      </w:r>
      <w:proofErr w:type="spellEnd"/>
      <w:r>
        <w:t xml:space="preserve">&lt;Commander&gt; </w:t>
      </w:r>
      <w:proofErr w:type="spellStart"/>
      <w:r>
        <w:t>commanderCriteriaQuery</w:t>
      </w:r>
      <w:proofErr w:type="spellEnd"/>
      <w:r>
        <w:t xml:space="preserve"> = </w:t>
      </w:r>
      <w:proofErr w:type="spellStart"/>
      <w:r>
        <w:t>criteriaBuilder.createQuery</w:t>
      </w:r>
      <w:proofErr w:type="spellEnd"/>
      <w:r>
        <w:t>(</w:t>
      </w:r>
      <w:proofErr w:type="spellStart"/>
      <w:r>
        <w:t>Commander.class</w:t>
      </w:r>
      <w:proofErr w:type="spellEnd"/>
      <w:r>
        <w:t>);</w:t>
      </w:r>
    </w:p>
    <w:p w14:paraId="1824EA42" w14:textId="77777777" w:rsidR="00D77193" w:rsidRDefault="00D77193" w:rsidP="00D77193">
      <w:pPr>
        <w:pStyle w:val="af9"/>
      </w:pPr>
      <w:r>
        <w:t xml:space="preserve">        Root&lt;Commander&gt; root = </w:t>
      </w:r>
      <w:proofErr w:type="spellStart"/>
      <w:r>
        <w:t>commanderCriteriaQuery.from</w:t>
      </w:r>
      <w:proofErr w:type="spellEnd"/>
      <w:r>
        <w:t>(</w:t>
      </w:r>
      <w:proofErr w:type="spellStart"/>
      <w:r>
        <w:t>Commander.class</w:t>
      </w:r>
      <w:proofErr w:type="spellEnd"/>
      <w:r>
        <w:t>);</w:t>
      </w:r>
    </w:p>
    <w:p w14:paraId="5B3B98ED" w14:textId="77777777" w:rsidR="00D77193" w:rsidRDefault="00D77193" w:rsidP="00D77193">
      <w:pPr>
        <w:pStyle w:val="af9"/>
      </w:pPr>
      <w:r>
        <w:t xml:space="preserve">        Join&lt;Commander, Faction&gt; </w:t>
      </w:r>
      <w:proofErr w:type="spellStart"/>
      <w:r>
        <w:t>factionJoin</w:t>
      </w:r>
      <w:proofErr w:type="spellEnd"/>
      <w:r>
        <w:t xml:space="preserve"> = </w:t>
      </w:r>
      <w:proofErr w:type="spellStart"/>
      <w:proofErr w:type="gramStart"/>
      <w:r>
        <w:t>root.join</w:t>
      </w:r>
      <w:proofErr w:type="spellEnd"/>
      <w:proofErr w:type="gramEnd"/>
      <w:r>
        <w:t>("faction");</w:t>
      </w:r>
    </w:p>
    <w:p w14:paraId="1866A9B8" w14:textId="77777777" w:rsidR="00D77193" w:rsidRDefault="00D77193" w:rsidP="00D77193">
      <w:pPr>
        <w:pStyle w:val="af9"/>
      </w:pPr>
      <w:r>
        <w:t xml:space="preserve">        Join&lt;Faction, Allegiance&gt; </w:t>
      </w:r>
      <w:proofErr w:type="spellStart"/>
      <w:r>
        <w:t>allegianceJoin</w:t>
      </w:r>
      <w:proofErr w:type="spellEnd"/>
      <w:r>
        <w:t xml:space="preserve"> = </w:t>
      </w:r>
      <w:proofErr w:type="spellStart"/>
      <w:r>
        <w:t>factionJoin.join</w:t>
      </w:r>
      <w:proofErr w:type="spellEnd"/>
      <w:r>
        <w:t>("allegiance");</w:t>
      </w:r>
    </w:p>
    <w:p w14:paraId="3589C7B8" w14:textId="77777777" w:rsidR="00D77193" w:rsidRDefault="00D77193" w:rsidP="00D77193">
      <w:pPr>
        <w:pStyle w:val="af9"/>
      </w:pPr>
      <w:r>
        <w:t xml:space="preserve">        commanderCriteriaQuery.where(criteriaBuilder.equal(allegianceJoin.get("allegiance"), allegiance));</w:t>
      </w:r>
    </w:p>
    <w:p w14:paraId="01BFA973" w14:textId="77777777" w:rsidR="00D77193" w:rsidRDefault="00D77193" w:rsidP="00D77193">
      <w:pPr>
        <w:pStyle w:val="af9"/>
      </w:pPr>
      <w:r>
        <w:t xml:space="preserve">        return entityManager.createQuery(commanderCriteriaQuery</w:t>
      </w:r>
      <w:proofErr w:type="gramStart"/>
      <w:r>
        <w:t>).getResultList</w:t>
      </w:r>
      <w:proofErr w:type="gramEnd"/>
      <w:r>
        <w:t>();</w:t>
      </w:r>
    </w:p>
    <w:p w14:paraId="4D061A7F" w14:textId="77777777" w:rsidR="00D77193" w:rsidRDefault="00D77193" w:rsidP="00D77193">
      <w:pPr>
        <w:pStyle w:val="af9"/>
      </w:pPr>
      <w:r>
        <w:t xml:space="preserve">    }</w:t>
      </w:r>
    </w:p>
    <w:p w14:paraId="113ADA3B" w14:textId="77777777" w:rsidR="00D77193" w:rsidRDefault="00D77193" w:rsidP="00D77193">
      <w:pPr>
        <w:pStyle w:val="af9"/>
      </w:pPr>
    </w:p>
    <w:p w14:paraId="3DE70CE8" w14:textId="2071B9F0" w:rsidR="00D77193" w:rsidRDefault="00D77193" w:rsidP="00D77193">
      <w:pPr>
        <w:pStyle w:val="a1"/>
      </w:pPr>
      <w:r>
        <w:lastRenderedPageBreak/>
        <w:t>Получение объекта произвольного класса из БД</w:t>
      </w:r>
    </w:p>
    <w:p w14:paraId="45F6EB6D" w14:textId="3037B30B" w:rsidR="00D77193" w:rsidRDefault="00D77193" w:rsidP="00D77193">
      <w:r>
        <w:t xml:space="preserve">Был написан метод, возвращающий государственную принадлежность всех командиров. Данный метод возвращает список объектов класса </w:t>
      </w:r>
      <w:proofErr w:type="spellStart"/>
      <w:r>
        <w:rPr>
          <w:lang w:val="en-US"/>
        </w:rPr>
        <w:t>CommanderAllegiance</w:t>
      </w:r>
      <w:proofErr w:type="spellEnd"/>
      <w:r>
        <w:t xml:space="preserve">, не являющегося сущностью БД. Код класса и сущности приведен далее на листингах </w:t>
      </w:r>
      <w:r w:rsidR="00CB1C07">
        <w:t>5</w:t>
      </w:r>
      <w:r>
        <w:t xml:space="preserve"> и </w:t>
      </w:r>
      <w:r w:rsidR="00CB1C07">
        <w:t>6</w:t>
      </w:r>
      <w:r>
        <w:t xml:space="preserve"> соответственно.</w:t>
      </w:r>
    </w:p>
    <w:p w14:paraId="28968D57" w14:textId="77777777" w:rsidR="00D77193" w:rsidRDefault="00D77193" w:rsidP="00D77193"/>
    <w:p w14:paraId="096EC3A4" w14:textId="2897C9C8" w:rsidR="00D77193" w:rsidRPr="00CB1C07" w:rsidRDefault="00D77193" w:rsidP="00D77193">
      <w:pPr>
        <w:pStyle w:val="afb"/>
        <w:rPr>
          <w:lang w:val="en-US"/>
        </w:rPr>
      </w:pPr>
      <w:r>
        <w:t>Листинг</w:t>
      </w:r>
      <w:r w:rsidRPr="00CB1C07">
        <w:rPr>
          <w:lang w:val="en-US"/>
        </w:rPr>
        <w:t xml:space="preserve"> </w:t>
      </w:r>
      <w:r w:rsidRPr="00CB1C07">
        <w:rPr>
          <w:lang w:val="en-US"/>
        </w:rPr>
        <w:t>5</w:t>
      </w:r>
      <w:r w:rsidRPr="00CB1C07">
        <w:rPr>
          <w:lang w:val="en-US"/>
        </w:rPr>
        <w:t xml:space="preserve"> – </w:t>
      </w:r>
      <w:r>
        <w:t>Код</w:t>
      </w:r>
      <w:r w:rsidRPr="00CB1C07">
        <w:rPr>
          <w:lang w:val="en-US"/>
        </w:rPr>
        <w:t xml:space="preserve"> </w:t>
      </w:r>
      <w:r w:rsidR="00CB1C07">
        <w:t>класса</w:t>
      </w:r>
      <w:r w:rsidR="00CB1C07" w:rsidRPr="00CB1C07">
        <w:rPr>
          <w:lang w:val="en-US"/>
        </w:rPr>
        <w:t xml:space="preserve"> </w:t>
      </w:r>
      <w:proofErr w:type="spellStart"/>
      <w:r w:rsidR="00CB1C07">
        <w:rPr>
          <w:lang w:val="en-US"/>
        </w:rPr>
        <w:t>CommanderAllegiance</w:t>
      </w:r>
      <w:proofErr w:type="spellEnd"/>
    </w:p>
    <w:p w14:paraId="64695222" w14:textId="77777777" w:rsidR="00CB1C07" w:rsidRDefault="00CB1C07" w:rsidP="00CB1C07">
      <w:pPr>
        <w:pStyle w:val="af9"/>
      </w:pPr>
      <w:r>
        <w:t xml:space="preserve">public class </w:t>
      </w:r>
      <w:proofErr w:type="spellStart"/>
      <w:r>
        <w:t>CommanderAllegiance</w:t>
      </w:r>
      <w:proofErr w:type="spellEnd"/>
      <w:r>
        <w:t xml:space="preserve"> {</w:t>
      </w:r>
    </w:p>
    <w:p w14:paraId="3780C422" w14:textId="77777777" w:rsidR="00CB1C07" w:rsidRDefault="00CB1C07" w:rsidP="00CB1C07">
      <w:pPr>
        <w:pStyle w:val="af9"/>
      </w:pPr>
      <w:r>
        <w:t xml:space="preserve">    private String name;</w:t>
      </w:r>
    </w:p>
    <w:p w14:paraId="61F127C3" w14:textId="77777777" w:rsidR="00CB1C07" w:rsidRDefault="00CB1C07" w:rsidP="00CB1C07">
      <w:pPr>
        <w:pStyle w:val="af9"/>
      </w:pPr>
      <w:r>
        <w:t xml:space="preserve">    private String allegiance;</w:t>
      </w:r>
    </w:p>
    <w:p w14:paraId="7B8F54C1" w14:textId="77777777" w:rsidR="00CB1C07" w:rsidRDefault="00CB1C07" w:rsidP="00CB1C07">
      <w:pPr>
        <w:pStyle w:val="af9"/>
      </w:pPr>
    </w:p>
    <w:p w14:paraId="44B3660D" w14:textId="77777777" w:rsidR="00CB1C07" w:rsidRDefault="00CB1C07" w:rsidP="00CB1C07">
      <w:pPr>
        <w:pStyle w:val="af9"/>
      </w:pPr>
      <w:r>
        <w:t xml:space="preserve">    public </w:t>
      </w:r>
      <w:proofErr w:type="spellStart"/>
      <w:proofErr w:type="gramStart"/>
      <w:r>
        <w:t>CommanderAllegiance</w:t>
      </w:r>
      <w:proofErr w:type="spellEnd"/>
      <w:r>
        <w:t>(</w:t>
      </w:r>
      <w:proofErr w:type="gramEnd"/>
      <w:r>
        <w:t>String name, String allegiance) {</w:t>
      </w:r>
    </w:p>
    <w:p w14:paraId="315ED6F7" w14:textId="77777777" w:rsidR="00CB1C07" w:rsidRDefault="00CB1C07" w:rsidP="00CB1C07">
      <w:pPr>
        <w:pStyle w:val="af9"/>
      </w:pPr>
      <w:r>
        <w:t xml:space="preserve">        this.name = name;</w:t>
      </w:r>
    </w:p>
    <w:p w14:paraId="1E699E32" w14:textId="77777777" w:rsidR="00CB1C07" w:rsidRDefault="00CB1C07" w:rsidP="00CB1C07">
      <w:pPr>
        <w:pStyle w:val="af9"/>
      </w:pPr>
      <w:r>
        <w:t xml:space="preserve">        </w:t>
      </w:r>
      <w:proofErr w:type="spellStart"/>
      <w:proofErr w:type="gramStart"/>
      <w:r>
        <w:t>this.allegiance</w:t>
      </w:r>
      <w:proofErr w:type="spellEnd"/>
      <w:proofErr w:type="gramEnd"/>
      <w:r>
        <w:t xml:space="preserve"> = allegiance;</w:t>
      </w:r>
    </w:p>
    <w:p w14:paraId="54E69D2F" w14:textId="77777777" w:rsidR="00CB1C07" w:rsidRDefault="00CB1C07" w:rsidP="00CB1C07">
      <w:pPr>
        <w:pStyle w:val="af9"/>
      </w:pPr>
      <w:r>
        <w:t xml:space="preserve">    }</w:t>
      </w:r>
    </w:p>
    <w:p w14:paraId="2E28F6AE" w14:textId="77777777" w:rsidR="00CB1C07" w:rsidRDefault="00CB1C07" w:rsidP="00CB1C07">
      <w:pPr>
        <w:pStyle w:val="af9"/>
      </w:pPr>
    </w:p>
    <w:p w14:paraId="073C4166" w14:textId="457084D2" w:rsidR="00CB1C07" w:rsidRDefault="00CB1C07" w:rsidP="00CB1C07">
      <w:pPr>
        <w:pStyle w:val="af9"/>
      </w:pPr>
      <w:r w:rsidRPr="00CD2348">
        <w:t xml:space="preserve">    </w:t>
      </w:r>
      <w:r>
        <w:t xml:space="preserve">//Get </w:t>
      </w:r>
      <w:r>
        <w:rPr>
          <w:lang w:val="ru-RU"/>
        </w:rPr>
        <w:t>и</w:t>
      </w:r>
      <w:r w:rsidRPr="00906054">
        <w:t xml:space="preserve"> </w:t>
      </w:r>
      <w:r>
        <w:t xml:space="preserve">Set </w:t>
      </w:r>
      <w:r>
        <w:rPr>
          <w:lang w:val="ru-RU"/>
        </w:rPr>
        <w:t>методы</w:t>
      </w:r>
    </w:p>
    <w:p w14:paraId="2DA5891F" w14:textId="77777777" w:rsidR="00CB1C07" w:rsidRDefault="00CB1C07" w:rsidP="00CB1C07">
      <w:pPr>
        <w:pStyle w:val="af9"/>
      </w:pPr>
    </w:p>
    <w:p w14:paraId="428A4467" w14:textId="77777777" w:rsidR="00CB1C07" w:rsidRDefault="00CB1C07" w:rsidP="00CB1C07">
      <w:pPr>
        <w:pStyle w:val="af9"/>
      </w:pPr>
      <w:r>
        <w:t xml:space="preserve">    @Override</w:t>
      </w:r>
    </w:p>
    <w:p w14:paraId="4D6EEA99" w14:textId="77777777" w:rsidR="00CB1C07" w:rsidRDefault="00CB1C07" w:rsidP="00CB1C07">
      <w:pPr>
        <w:pStyle w:val="af9"/>
      </w:pPr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{</w:t>
      </w:r>
    </w:p>
    <w:p w14:paraId="332ADEDA" w14:textId="77777777" w:rsidR="00CB1C07" w:rsidRDefault="00CB1C07" w:rsidP="00CB1C07">
      <w:pPr>
        <w:pStyle w:val="af9"/>
      </w:pPr>
      <w:r>
        <w:t xml:space="preserve">        final StringBuilder sb = new </w:t>
      </w:r>
      <w:proofErr w:type="gramStart"/>
      <w:r>
        <w:t>StringBuilder(</w:t>
      </w:r>
      <w:proofErr w:type="gramEnd"/>
      <w:r>
        <w:t>"Commander ");</w:t>
      </w:r>
    </w:p>
    <w:p w14:paraId="0EB420EC" w14:textId="77777777" w:rsidR="00CB1C07" w:rsidRDefault="00CB1C07" w:rsidP="00CB1C07">
      <w:pPr>
        <w:pStyle w:val="af9"/>
      </w:pPr>
      <w:r>
        <w:t xml:space="preserve">        </w:t>
      </w:r>
      <w:proofErr w:type="spellStart"/>
      <w:proofErr w:type="gramStart"/>
      <w:r>
        <w:t>sb.append</w:t>
      </w:r>
      <w:proofErr w:type="spellEnd"/>
      <w:proofErr w:type="gramEnd"/>
      <w:r>
        <w:t>(name);</w:t>
      </w:r>
    </w:p>
    <w:p w14:paraId="2F5FBB67" w14:textId="77777777" w:rsidR="00CB1C07" w:rsidRDefault="00CB1C07" w:rsidP="00CB1C07">
      <w:pPr>
        <w:pStyle w:val="af9"/>
      </w:pPr>
      <w:r>
        <w:t xml:space="preserve">        </w:t>
      </w:r>
      <w:proofErr w:type="spellStart"/>
      <w:proofErr w:type="gramStart"/>
      <w:r>
        <w:t>sb.append</w:t>
      </w:r>
      <w:proofErr w:type="spellEnd"/>
      <w:proofErr w:type="gramEnd"/>
      <w:r>
        <w:t>(", allegiance ").append(allegiance);</w:t>
      </w:r>
    </w:p>
    <w:p w14:paraId="06A524B4" w14:textId="77777777" w:rsidR="00CB1C07" w:rsidRDefault="00CB1C07" w:rsidP="00CB1C07">
      <w:pPr>
        <w:pStyle w:val="af9"/>
      </w:pPr>
      <w:r>
        <w:t xml:space="preserve">        return </w:t>
      </w:r>
      <w:proofErr w:type="spellStart"/>
      <w:proofErr w:type="gramStart"/>
      <w:r>
        <w:t>sb.toString</w:t>
      </w:r>
      <w:proofErr w:type="spellEnd"/>
      <w:proofErr w:type="gramEnd"/>
      <w:r>
        <w:t>();</w:t>
      </w:r>
    </w:p>
    <w:p w14:paraId="087DCF68" w14:textId="77777777" w:rsidR="00CB1C07" w:rsidRDefault="00CB1C07" w:rsidP="00CB1C07">
      <w:pPr>
        <w:pStyle w:val="af9"/>
      </w:pPr>
      <w:r>
        <w:t xml:space="preserve">    }</w:t>
      </w:r>
    </w:p>
    <w:p w14:paraId="39580139" w14:textId="6A5F9594" w:rsidR="00CB1C07" w:rsidRDefault="00CB1C07" w:rsidP="00CB1C07">
      <w:pPr>
        <w:pStyle w:val="af9"/>
      </w:pPr>
      <w:r>
        <w:t>}</w:t>
      </w:r>
    </w:p>
    <w:p w14:paraId="6FFA3D95" w14:textId="77777777" w:rsidR="00CB1C07" w:rsidRDefault="00CB1C07" w:rsidP="00CB1C07">
      <w:pPr>
        <w:pStyle w:val="af9"/>
      </w:pPr>
    </w:p>
    <w:p w14:paraId="0D17F005" w14:textId="17AE47AF" w:rsidR="00CB1C07" w:rsidRDefault="00CB1C07" w:rsidP="00CB1C07">
      <w:pPr>
        <w:pStyle w:val="afb"/>
      </w:pPr>
      <w:r>
        <w:t>Листинг</w:t>
      </w:r>
      <w:r w:rsidRPr="00CB1C07">
        <w:t xml:space="preserve"> </w:t>
      </w:r>
      <w:r w:rsidRPr="00CB1C07">
        <w:t>6</w:t>
      </w:r>
      <w:r w:rsidRPr="00CB1C07">
        <w:t xml:space="preserve"> – </w:t>
      </w:r>
      <w:r>
        <w:t>Код</w:t>
      </w:r>
      <w:r w:rsidRPr="00CB1C07">
        <w:t xml:space="preserve"> </w:t>
      </w:r>
      <w:r>
        <w:t>метода получения списка</w:t>
      </w:r>
    </w:p>
    <w:p w14:paraId="4104387A" w14:textId="77777777" w:rsidR="00CB1C07" w:rsidRDefault="00CB1C07" w:rsidP="00CB1C07">
      <w:pPr>
        <w:pStyle w:val="af9"/>
      </w:pPr>
      <w:r>
        <w:t xml:space="preserve">    public List&lt;</w:t>
      </w:r>
      <w:proofErr w:type="spellStart"/>
      <w:r>
        <w:t>CommanderAllegiance</w:t>
      </w:r>
      <w:proofErr w:type="spellEnd"/>
      <w:r>
        <w:t xml:space="preserve">&gt; </w:t>
      </w:r>
      <w:proofErr w:type="spellStart"/>
      <w:proofErr w:type="gramStart"/>
      <w:r>
        <w:t>FindCommandersAllegiance</w:t>
      </w:r>
      <w:proofErr w:type="spellEnd"/>
      <w:r>
        <w:t>(</w:t>
      </w:r>
      <w:proofErr w:type="gramEnd"/>
      <w:r>
        <w:t>) {</w:t>
      </w:r>
    </w:p>
    <w:p w14:paraId="59F7846C" w14:textId="77777777" w:rsidR="00CB1C07" w:rsidRDefault="00CB1C07" w:rsidP="00CB1C07">
      <w:pPr>
        <w:pStyle w:val="af9"/>
      </w:pPr>
      <w:r>
        <w:t xml:space="preserve">        </w:t>
      </w:r>
      <w:proofErr w:type="spellStart"/>
      <w:r>
        <w:t>CriteriaQuery</w:t>
      </w:r>
      <w:proofErr w:type="spellEnd"/>
      <w:r>
        <w:t>&lt;</w:t>
      </w:r>
      <w:proofErr w:type="spellStart"/>
      <w:r>
        <w:t>CommanderAllegiance</w:t>
      </w:r>
      <w:proofErr w:type="spellEnd"/>
      <w:r>
        <w:t xml:space="preserve">&gt; </w:t>
      </w:r>
      <w:proofErr w:type="spellStart"/>
      <w:r>
        <w:t>commanderCriteriaQuery</w:t>
      </w:r>
      <w:proofErr w:type="spellEnd"/>
      <w:r>
        <w:t xml:space="preserve"> = </w:t>
      </w:r>
      <w:proofErr w:type="spellStart"/>
      <w:r>
        <w:t>criteriaBuilder.createQuery</w:t>
      </w:r>
      <w:proofErr w:type="spellEnd"/>
      <w:r>
        <w:t>(</w:t>
      </w:r>
      <w:proofErr w:type="spellStart"/>
      <w:r>
        <w:t>CommanderAllegiance.class</w:t>
      </w:r>
      <w:proofErr w:type="spellEnd"/>
      <w:r>
        <w:t>);</w:t>
      </w:r>
    </w:p>
    <w:p w14:paraId="07A016DA" w14:textId="77777777" w:rsidR="00CB1C07" w:rsidRDefault="00CB1C07" w:rsidP="00CB1C07">
      <w:pPr>
        <w:pStyle w:val="af9"/>
      </w:pPr>
      <w:r>
        <w:t xml:space="preserve">        Root&lt;Commander&gt; root = </w:t>
      </w:r>
      <w:proofErr w:type="spellStart"/>
      <w:r>
        <w:t>commanderCriteriaQuery.from</w:t>
      </w:r>
      <w:proofErr w:type="spellEnd"/>
      <w:r>
        <w:t>(</w:t>
      </w:r>
      <w:proofErr w:type="spellStart"/>
      <w:r>
        <w:t>Commander.class</w:t>
      </w:r>
      <w:proofErr w:type="spellEnd"/>
      <w:r>
        <w:t>);</w:t>
      </w:r>
    </w:p>
    <w:p w14:paraId="23996717" w14:textId="77777777" w:rsidR="00CB1C07" w:rsidRDefault="00CB1C07" w:rsidP="00CB1C07">
      <w:pPr>
        <w:pStyle w:val="af9"/>
      </w:pPr>
      <w:r>
        <w:t xml:space="preserve">        Join&lt;Commander, Faction&gt; </w:t>
      </w:r>
      <w:proofErr w:type="spellStart"/>
      <w:r>
        <w:t>factionJoin</w:t>
      </w:r>
      <w:proofErr w:type="spellEnd"/>
      <w:r>
        <w:t xml:space="preserve"> = </w:t>
      </w:r>
      <w:proofErr w:type="spellStart"/>
      <w:proofErr w:type="gramStart"/>
      <w:r>
        <w:t>root.join</w:t>
      </w:r>
      <w:proofErr w:type="spellEnd"/>
      <w:proofErr w:type="gramEnd"/>
      <w:r>
        <w:t>("faction");</w:t>
      </w:r>
    </w:p>
    <w:p w14:paraId="4F14922E" w14:textId="77777777" w:rsidR="00CB1C07" w:rsidRDefault="00CB1C07" w:rsidP="00CB1C07">
      <w:pPr>
        <w:pStyle w:val="af9"/>
      </w:pPr>
      <w:r>
        <w:t xml:space="preserve">        Join&lt;Faction, Allegiance&gt; </w:t>
      </w:r>
      <w:proofErr w:type="spellStart"/>
      <w:r>
        <w:t>allegianceJoin</w:t>
      </w:r>
      <w:proofErr w:type="spellEnd"/>
      <w:r>
        <w:t xml:space="preserve"> = </w:t>
      </w:r>
      <w:proofErr w:type="spellStart"/>
      <w:r>
        <w:t>factionJoin.join</w:t>
      </w:r>
      <w:proofErr w:type="spellEnd"/>
      <w:r>
        <w:t>("allegiance");</w:t>
      </w:r>
    </w:p>
    <w:p w14:paraId="6338CAB9" w14:textId="77777777" w:rsidR="00CB1C07" w:rsidRDefault="00CB1C07" w:rsidP="00CB1C07">
      <w:pPr>
        <w:pStyle w:val="af9"/>
      </w:pPr>
      <w:r>
        <w:t xml:space="preserve">        commanderCriteriaQuery.select(criteriaBuilder.construct(CommanderAllegiance.class, </w:t>
      </w:r>
      <w:proofErr w:type="spellStart"/>
      <w:r>
        <w:t>root.get</w:t>
      </w:r>
      <w:proofErr w:type="spellEnd"/>
      <w:r>
        <w:t xml:space="preserve">("name"), </w:t>
      </w:r>
      <w:proofErr w:type="spellStart"/>
      <w:r>
        <w:t>allegianceJoin.get</w:t>
      </w:r>
      <w:proofErr w:type="spellEnd"/>
      <w:r>
        <w:t>("allegiance")));</w:t>
      </w:r>
    </w:p>
    <w:p w14:paraId="63DC72C1" w14:textId="46FD0685" w:rsidR="00CB1C07" w:rsidRPr="00CB1C07" w:rsidRDefault="00CB1C07" w:rsidP="00CB1C07">
      <w:pPr>
        <w:pStyle w:val="afb"/>
        <w:rPr>
          <w:lang w:val="en-US"/>
        </w:rPr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 w:rsidRPr="00CB1C07">
        <w:rPr>
          <w:lang w:val="en-US"/>
        </w:rPr>
        <w:t>6</w:t>
      </w:r>
    </w:p>
    <w:p w14:paraId="14C5F726" w14:textId="77777777" w:rsidR="00CB1C07" w:rsidRDefault="00CB1C07" w:rsidP="00CB1C07">
      <w:pPr>
        <w:pStyle w:val="af9"/>
      </w:pPr>
      <w:r>
        <w:t xml:space="preserve">        return entityManager.createQuery(commanderCriteriaQuery</w:t>
      </w:r>
      <w:proofErr w:type="gramStart"/>
      <w:r>
        <w:t>).getResultList</w:t>
      </w:r>
      <w:proofErr w:type="gramEnd"/>
      <w:r>
        <w:t>();</w:t>
      </w:r>
    </w:p>
    <w:p w14:paraId="1400B4E8" w14:textId="73EFE631" w:rsidR="00CB1C07" w:rsidRPr="00CB1C07" w:rsidRDefault="00CB1C07" w:rsidP="00CB1C07">
      <w:pPr>
        <w:pStyle w:val="af9"/>
      </w:pPr>
      <w:r>
        <w:t xml:space="preserve">    }</w:t>
      </w:r>
    </w:p>
    <w:p w14:paraId="212E6CFD" w14:textId="77777777" w:rsidR="00CB1C07" w:rsidRPr="00CB1C07" w:rsidRDefault="00CB1C07" w:rsidP="00CB1C07">
      <w:pPr>
        <w:pStyle w:val="af9"/>
        <w:rPr>
          <w:lang w:val="ru-RU"/>
        </w:rPr>
      </w:pPr>
    </w:p>
    <w:p w14:paraId="3E373F19" w14:textId="77777777" w:rsidR="00D77193" w:rsidRPr="00CB1C07" w:rsidRDefault="00D77193" w:rsidP="00D77193"/>
    <w:p w14:paraId="5DB32B41" w14:textId="3D8F4716" w:rsidR="00EC63F3" w:rsidRDefault="00EC63F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2"/>
          <w:lang w:val="en-US" w:eastAsia="en-US"/>
        </w:rPr>
      </w:pPr>
      <w:r w:rsidRPr="00906054">
        <w:rPr>
          <w:lang w:val="en-US"/>
        </w:rPr>
        <w:br w:type="page"/>
      </w:r>
    </w:p>
    <w:p w14:paraId="5A7ABC8E" w14:textId="31137DEA" w:rsidR="00850520" w:rsidRDefault="00850520" w:rsidP="00850520">
      <w:pPr>
        <w:pStyle w:val="a0"/>
      </w:pPr>
      <w:proofErr w:type="spellStart"/>
      <w:r w:rsidRPr="00850520">
        <w:lastRenderedPageBreak/>
        <w:t>Вывод</w:t>
      </w:r>
      <w:bookmarkEnd w:id="1"/>
      <w:proofErr w:type="spellEnd"/>
    </w:p>
    <w:p w14:paraId="558E986F" w14:textId="51A8A4DB" w:rsidR="00850520" w:rsidRPr="00ED238E" w:rsidRDefault="00ED238E" w:rsidP="00850520">
      <w:pPr>
        <w:rPr>
          <w:shd w:val="clear" w:color="auto" w:fill="FFFFFF"/>
        </w:rPr>
      </w:pPr>
      <w:r>
        <w:t>В ходе работы был</w:t>
      </w:r>
      <w:r w:rsidR="00CB1C07">
        <w:t>и</w:t>
      </w:r>
      <w:r w:rsidR="00EC63F3">
        <w:t xml:space="preserve"> </w:t>
      </w:r>
      <w:r w:rsidR="00CB1C07">
        <w:t xml:space="preserve">получены навыки </w:t>
      </w:r>
      <w:r w:rsidR="00CB1C07">
        <w:t xml:space="preserve">реализации моделей данных на стороне </w:t>
      </w:r>
      <w:r w:rsidR="00CB1C07">
        <w:rPr>
          <w:lang w:val="en-US"/>
        </w:rPr>
        <w:t>Java</w:t>
      </w:r>
      <w:r w:rsidR="00CB1C07" w:rsidRPr="00906054">
        <w:t xml:space="preserve"> </w:t>
      </w:r>
      <w:r w:rsidR="00CB1C07">
        <w:t xml:space="preserve">и работы с </w:t>
      </w:r>
      <w:r w:rsidR="00CB1C07">
        <w:rPr>
          <w:lang w:val="en-US"/>
        </w:rPr>
        <w:t>Criteria</w:t>
      </w:r>
      <w:r w:rsidR="00CB1C07" w:rsidRPr="00906054">
        <w:t xml:space="preserve"> </w:t>
      </w:r>
      <w:r w:rsidR="00CB1C07">
        <w:rPr>
          <w:lang w:val="en-US"/>
        </w:rPr>
        <w:t>API</w:t>
      </w:r>
      <w:r w:rsidR="00EC63F3">
        <w:t>.</w:t>
      </w:r>
    </w:p>
    <w:sectPr w:rsidR="00850520" w:rsidRPr="00ED238E" w:rsidSect="00FB32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C449E" w14:textId="77777777" w:rsidR="00DD7489" w:rsidRDefault="00DD7489" w:rsidP="001103C9">
      <w:pPr>
        <w:spacing w:line="240" w:lineRule="auto"/>
      </w:pPr>
      <w:r>
        <w:separator/>
      </w:r>
    </w:p>
  </w:endnote>
  <w:endnote w:type="continuationSeparator" w:id="0">
    <w:p w14:paraId="0105999A" w14:textId="77777777" w:rsidR="00DD7489" w:rsidRDefault="00DD7489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477CE" w14:textId="77777777" w:rsidR="00DD7489" w:rsidRDefault="00DD7489" w:rsidP="001103C9">
      <w:pPr>
        <w:spacing w:line="240" w:lineRule="auto"/>
      </w:pPr>
      <w:r>
        <w:separator/>
      </w:r>
    </w:p>
  </w:footnote>
  <w:footnote w:type="continuationSeparator" w:id="0">
    <w:p w14:paraId="423B1808" w14:textId="77777777" w:rsidR="00DD7489" w:rsidRDefault="00DD7489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EE085806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-1001" w:firstLine="709"/>
      </w:pPr>
    </w:lvl>
    <w:lvl w:ilvl="2">
      <w:start w:val="1"/>
      <w:numFmt w:val="lowerRoman"/>
      <w:lvlText w:val="%3)"/>
      <w:lvlJc w:val="left"/>
      <w:pPr>
        <w:ind w:left="7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3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9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5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1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7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239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zWgDeHw0CLQAAAA=="/>
  </w:docVars>
  <w:rsids>
    <w:rsidRoot w:val="001F547D"/>
    <w:rsid w:val="00001138"/>
    <w:rsid w:val="00002D31"/>
    <w:rsid w:val="00013E08"/>
    <w:rsid w:val="00022970"/>
    <w:rsid w:val="00030271"/>
    <w:rsid w:val="00032D74"/>
    <w:rsid w:val="000330B5"/>
    <w:rsid w:val="000376EA"/>
    <w:rsid w:val="00045A4B"/>
    <w:rsid w:val="00054AA0"/>
    <w:rsid w:val="0009762E"/>
    <w:rsid w:val="000A350A"/>
    <w:rsid w:val="000B371D"/>
    <w:rsid w:val="000B5670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2B37"/>
    <w:rsid w:val="001C51C1"/>
    <w:rsid w:val="001F0C65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2BE9"/>
    <w:rsid w:val="0039239E"/>
    <w:rsid w:val="003B3DE5"/>
    <w:rsid w:val="003D0F45"/>
    <w:rsid w:val="003E30BD"/>
    <w:rsid w:val="003F1B5C"/>
    <w:rsid w:val="00407F09"/>
    <w:rsid w:val="00434A32"/>
    <w:rsid w:val="00437820"/>
    <w:rsid w:val="00445C8C"/>
    <w:rsid w:val="004552A6"/>
    <w:rsid w:val="00463AB8"/>
    <w:rsid w:val="0049215F"/>
    <w:rsid w:val="004B234E"/>
    <w:rsid w:val="004E6993"/>
    <w:rsid w:val="00512ABC"/>
    <w:rsid w:val="00551DE3"/>
    <w:rsid w:val="0058068D"/>
    <w:rsid w:val="005806E2"/>
    <w:rsid w:val="00594708"/>
    <w:rsid w:val="005B6B36"/>
    <w:rsid w:val="005C1AC4"/>
    <w:rsid w:val="005E0CD2"/>
    <w:rsid w:val="005E34F5"/>
    <w:rsid w:val="005E3DDA"/>
    <w:rsid w:val="005F0866"/>
    <w:rsid w:val="005F4495"/>
    <w:rsid w:val="0060114D"/>
    <w:rsid w:val="006064AD"/>
    <w:rsid w:val="00620736"/>
    <w:rsid w:val="00631E59"/>
    <w:rsid w:val="0064059B"/>
    <w:rsid w:val="00672980"/>
    <w:rsid w:val="006730BA"/>
    <w:rsid w:val="006817C8"/>
    <w:rsid w:val="00686D94"/>
    <w:rsid w:val="006A43BD"/>
    <w:rsid w:val="006A4EF5"/>
    <w:rsid w:val="006E3C56"/>
    <w:rsid w:val="0076407F"/>
    <w:rsid w:val="007A7FB9"/>
    <w:rsid w:val="007C42F3"/>
    <w:rsid w:val="007C52C5"/>
    <w:rsid w:val="007C5B0D"/>
    <w:rsid w:val="007D70F6"/>
    <w:rsid w:val="007E4AAA"/>
    <w:rsid w:val="007F0D55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50520"/>
    <w:rsid w:val="0086477F"/>
    <w:rsid w:val="008860BE"/>
    <w:rsid w:val="00897713"/>
    <w:rsid w:val="008F2AAF"/>
    <w:rsid w:val="00905D6C"/>
    <w:rsid w:val="00906054"/>
    <w:rsid w:val="0093465F"/>
    <w:rsid w:val="00951DB3"/>
    <w:rsid w:val="00973E15"/>
    <w:rsid w:val="009741C9"/>
    <w:rsid w:val="0097798D"/>
    <w:rsid w:val="009A0151"/>
    <w:rsid w:val="009A5625"/>
    <w:rsid w:val="009A58F1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872FF"/>
    <w:rsid w:val="00B921D2"/>
    <w:rsid w:val="00BD0003"/>
    <w:rsid w:val="00BD04AD"/>
    <w:rsid w:val="00C004F6"/>
    <w:rsid w:val="00C25B0E"/>
    <w:rsid w:val="00C31C24"/>
    <w:rsid w:val="00C41F02"/>
    <w:rsid w:val="00C773D8"/>
    <w:rsid w:val="00C93366"/>
    <w:rsid w:val="00C946CF"/>
    <w:rsid w:val="00CA085C"/>
    <w:rsid w:val="00CB1C07"/>
    <w:rsid w:val="00CB699D"/>
    <w:rsid w:val="00CD15EE"/>
    <w:rsid w:val="00CD2348"/>
    <w:rsid w:val="00CE4D17"/>
    <w:rsid w:val="00D3385F"/>
    <w:rsid w:val="00D4223D"/>
    <w:rsid w:val="00D56656"/>
    <w:rsid w:val="00D641A2"/>
    <w:rsid w:val="00D77193"/>
    <w:rsid w:val="00D83C8B"/>
    <w:rsid w:val="00DB1DCF"/>
    <w:rsid w:val="00DB72E0"/>
    <w:rsid w:val="00DC66F8"/>
    <w:rsid w:val="00DD20E4"/>
    <w:rsid w:val="00DD7489"/>
    <w:rsid w:val="00DE2B3E"/>
    <w:rsid w:val="00DE55E8"/>
    <w:rsid w:val="00DE580A"/>
    <w:rsid w:val="00DE7B54"/>
    <w:rsid w:val="00DF1928"/>
    <w:rsid w:val="00E00318"/>
    <w:rsid w:val="00E04D9C"/>
    <w:rsid w:val="00E05224"/>
    <w:rsid w:val="00E109FB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B764C"/>
    <w:rsid w:val="00EC63F3"/>
    <w:rsid w:val="00ED238E"/>
    <w:rsid w:val="00ED315A"/>
    <w:rsid w:val="00ED671E"/>
    <w:rsid w:val="00EE1F1B"/>
    <w:rsid w:val="00EE3A07"/>
    <w:rsid w:val="00EF7049"/>
    <w:rsid w:val="00F14095"/>
    <w:rsid w:val="00F27B86"/>
    <w:rsid w:val="00F27F6B"/>
    <w:rsid w:val="00F84D83"/>
    <w:rsid w:val="00FA7645"/>
    <w:rsid w:val="00FB2A49"/>
    <w:rsid w:val="00FB324F"/>
    <w:rsid w:val="00FD467A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013E08"/>
    <w:pPr>
      <w:numPr>
        <w:ilvl w:val="1"/>
      </w:numPr>
      <w:ind w:left="0" w:firstLine="706"/>
      <w:contextualSpacing w:val="0"/>
    </w:pPr>
    <w:rPr>
      <w:lang w:val="ru-RU"/>
    </w:r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013E08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5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77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10-18T05:21:00Z</cp:lastPrinted>
  <dcterms:created xsi:type="dcterms:W3CDTF">2021-11-23T16:44:00Z</dcterms:created>
  <dcterms:modified xsi:type="dcterms:W3CDTF">2021-11-23T16:44:00Z</dcterms:modified>
</cp:coreProperties>
</file>